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62EB47" w14:textId="48AD89BA" w:rsidR="00AF7847" w:rsidRDefault="00AF7847" w:rsidP="00C1250D"/>
    <w:p w14:paraId="30AA924D" w14:textId="5D3B1562" w:rsidR="00025876" w:rsidRDefault="00025876" w:rsidP="00C1250D">
      <w:proofErr w:type="gramStart"/>
      <w:r w:rsidRPr="009361C2">
        <w:rPr>
          <w:rFonts w:ascii="Times New Roman" w:hAnsi="Times New Roman" w:hint="eastAsia"/>
          <w:b/>
          <w:sz w:val="24"/>
          <w:lang w:val="en-SG"/>
        </w:rPr>
        <w:t>Fig.</w:t>
      </w:r>
      <w:proofErr w:type="gramEnd"/>
      <w:r w:rsidRPr="009361C2">
        <w:rPr>
          <w:rFonts w:ascii="Times New Roman" w:hAnsi="Times New Roman"/>
          <w:b/>
          <w:sz w:val="24"/>
          <w:lang w:val="en-SG"/>
        </w:rPr>
        <w:t xml:space="preserve"> S1.</w:t>
      </w:r>
      <w:r w:rsidRPr="009361C2">
        <w:rPr>
          <w:rFonts w:ascii="Times New Roman" w:hAnsi="Times New Roman"/>
          <w:bCs/>
          <w:sz w:val="24"/>
          <w:lang w:val="en-SG"/>
        </w:rPr>
        <w:t xml:space="preserve"> Comparison of neat PP,</w:t>
      </w:r>
      <w:r w:rsidRPr="009361C2">
        <w:rPr>
          <w:rFonts w:ascii="Times New Roman" w:hAnsi="Times New Roman"/>
        </w:rPr>
        <w:t xml:space="preserve"> LN/PP</w:t>
      </w:r>
      <w:r w:rsidRPr="009361C2">
        <w:rPr>
          <w:rFonts w:ascii="Times New Roman" w:hAnsi="Times New Roman"/>
          <w:bCs/>
          <w:sz w:val="24"/>
          <w:lang w:val="en-SG"/>
        </w:rPr>
        <w:t xml:space="preserve"> and </w:t>
      </w:r>
      <w:r w:rsidRPr="009361C2">
        <w:rPr>
          <w:rFonts w:ascii="Times New Roman" w:hAnsi="Times New Roman"/>
        </w:rPr>
        <w:t>LN/PP/MWCNTs</w:t>
      </w:r>
      <w:r w:rsidRPr="009361C2">
        <w:rPr>
          <w:rFonts w:ascii="Times New Roman" w:hAnsi="Times New Roman"/>
          <w:bCs/>
          <w:sz w:val="24"/>
          <w:lang w:val="en-SG"/>
        </w:rPr>
        <w:t xml:space="preserve"> </w:t>
      </w:r>
      <w:r w:rsidRPr="009361C2">
        <w:rPr>
          <w:rFonts w:ascii="Times New Roman" w:hAnsi="Times New Roman"/>
        </w:rPr>
        <w:t>composited sensor</w:t>
      </w:r>
      <w:r w:rsidRPr="009361C2">
        <w:rPr>
          <w:rFonts w:ascii="Times New Roman" w:hAnsi="Times New Roman"/>
          <w:bCs/>
          <w:sz w:val="24"/>
          <w:lang w:val="en-SG"/>
        </w:rPr>
        <w:t xml:space="preserve"> pyroelectric current </w:t>
      </w:r>
      <w:proofErr w:type="gramStart"/>
      <w:r w:rsidRPr="009361C2">
        <w:rPr>
          <w:rFonts w:ascii="Times New Roman" w:hAnsi="Times New Roman"/>
          <w:bCs/>
          <w:sz w:val="24"/>
          <w:lang w:val="en-SG"/>
        </w:rPr>
        <w:t>signals(</w:t>
      </w:r>
      <w:proofErr w:type="gramEnd"/>
      <w:r w:rsidRPr="009361C2">
        <w:rPr>
          <w:rFonts w:ascii="Times New Roman" w:hAnsi="Times New Roman"/>
        </w:rPr>
        <w:t>1wt.% MWCNTs,</w:t>
      </w:r>
      <w:r w:rsidRPr="009361C2">
        <w:rPr>
          <w:rFonts w:ascii="Times New Roman" w:hAnsi="Times New Roman"/>
          <w:bCs/>
          <w:sz w:val="24"/>
          <w:lang w:val="en-SG"/>
        </w:rPr>
        <w:t xml:space="preserve"> </w:t>
      </w:r>
      <w:r w:rsidRPr="009361C2">
        <w:rPr>
          <w:rFonts w:ascii="Times New Roman" w:hAnsi="Times New Roman"/>
          <w:bCs/>
          <w:sz w:val="24"/>
          <w:u w:val="single"/>
          <w:lang w:val="en-SG"/>
        </w:rPr>
        <w:t>293K~353K</w:t>
      </w:r>
      <w:r w:rsidRPr="009361C2">
        <w:rPr>
          <w:rFonts w:ascii="Times New Roman" w:hAnsi="Times New Roman"/>
          <w:bCs/>
          <w:sz w:val="24"/>
          <w:lang w:val="en-SG"/>
        </w:rPr>
        <w:t>)</w:t>
      </w:r>
      <w:bookmarkStart w:id="0" w:name="_GoBack"/>
      <w:bookmarkEnd w:id="0"/>
    </w:p>
    <w:p w14:paraId="1ABB5863" w14:textId="203A7B39" w:rsidR="00025876" w:rsidRPr="00C1250D" w:rsidRDefault="00025876" w:rsidP="00C1250D">
      <w:r>
        <w:rPr>
          <w:rFonts w:ascii="Times New Roman" w:hAnsi="Times New Roman"/>
          <w:bCs/>
          <w:noProof/>
          <w:sz w:val="24"/>
          <w:lang w:eastAsia="en-US"/>
        </w:rPr>
        <w:drawing>
          <wp:inline distT="0" distB="0" distL="0" distR="0" wp14:anchorId="7E960874" wp14:editId="5CCF46AC">
            <wp:extent cx="4261473" cy="326164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NPPduibi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1473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5876" w:rsidRPr="00C1250D" w:rsidSect="00115969">
      <w:footerReference w:type="default" r:id="rId13"/>
      <w:pgSz w:w="11900" w:h="16840" w:code="9"/>
      <w:pgMar w:top="1418" w:right="112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0E8CFF" w14:textId="77777777" w:rsidR="001A78C7" w:rsidRPr="006C53BE" w:rsidRDefault="001A78C7" w:rsidP="006C53BE">
      <w:pPr>
        <w:spacing w:after="0" w:line="360" w:lineRule="auto"/>
      </w:pPr>
      <w:r w:rsidRPr="006C53BE">
        <w:separator/>
      </w:r>
    </w:p>
  </w:endnote>
  <w:endnote w:type="continuationSeparator" w:id="0">
    <w:p w14:paraId="2FA043D5" w14:textId="77777777" w:rsidR="001A78C7" w:rsidRPr="006C53BE" w:rsidRDefault="001A78C7" w:rsidP="006C53BE">
      <w:pPr>
        <w:spacing w:after="0" w:line="360" w:lineRule="auto"/>
      </w:pPr>
      <w:r w:rsidRPr="006C53B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taNormal-Roman">
    <w:altName w:val="Calibri"/>
    <w:charset w:val="00"/>
    <w:family w:val="swiss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7A13F3" w14:textId="77777777" w:rsidR="00DC4537" w:rsidRPr="00EF2BBC" w:rsidRDefault="00DC4537" w:rsidP="00EF2BBC">
    <w:pPr>
      <w:pStyle w:val="Footer"/>
      <w:spacing w:line="360" w:lineRule="auto"/>
      <w:rPr>
        <w:rStyle w:val="PageNumber"/>
        <w:rFonts w:ascii="MetaNormal-Roman" w:hAnsi="MetaNormal-Roman"/>
      </w:rPr>
    </w:pPr>
    <w:r w:rsidRPr="00EF2BBC">
      <w:rPr>
        <w:rStyle w:val="PageNumber"/>
        <w:rFonts w:ascii="MetaNormal-Roman" w:hAnsi="MetaNormal-Roman"/>
      </w:rPr>
      <w:fldChar w:fldCharType="begin"/>
    </w:r>
    <w:r w:rsidRPr="00EF2BBC">
      <w:rPr>
        <w:rStyle w:val="PageNumber"/>
        <w:rFonts w:ascii="MetaNormal-Roman" w:hAnsi="MetaNormal-Roman"/>
      </w:rPr>
      <w:instrText xml:space="preserve">PAGE  </w:instrText>
    </w:r>
    <w:r w:rsidRPr="00EF2BBC">
      <w:rPr>
        <w:rStyle w:val="PageNumber"/>
        <w:rFonts w:ascii="MetaNormal-Roman" w:hAnsi="MetaNormal-Roman"/>
      </w:rPr>
      <w:fldChar w:fldCharType="separate"/>
    </w:r>
    <w:r w:rsidR="00025876">
      <w:rPr>
        <w:rStyle w:val="PageNumber"/>
        <w:rFonts w:ascii="MetaNormal-Roman" w:hAnsi="MetaNormal-Roman"/>
        <w:noProof/>
      </w:rPr>
      <w:t>1</w:t>
    </w:r>
    <w:r w:rsidRPr="00EF2BBC">
      <w:rPr>
        <w:rStyle w:val="PageNumber"/>
        <w:rFonts w:ascii="MetaNormal-Roman" w:hAnsi="MetaNormal-Roman"/>
      </w:rPr>
      <w:fldChar w:fldCharType="end"/>
    </w:r>
  </w:p>
  <w:p w14:paraId="225C427F" w14:textId="77777777" w:rsidR="00DC4537" w:rsidRPr="00EF2BBC" w:rsidRDefault="00DC4537" w:rsidP="00EF2BBC">
    <w:pPr>
      <w:pStyle w:val="Footer"/>
      <w:spacing w:line="36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795908" w14:textId="77777777" w:rsidR="001A78C7" w:rsidRPr="006C53BE" w:rsidRDefault="001A78C7" w:rsidP="006C53BE">
      <w:pPr>
        <w:spacing w:after="0" w:line="360" w:lineRule="auto"/>
      </w:pPr>
      <w:r w:rsidRPr="006C53BE">
        <w:separator/>
      </w:r>
    </w:p>
  </w:footnote>
  <w:footnote w:type="continuationSeparator" w:id="0">
    <w:p w14:paraId="6C2D37E3" w14:textId="77777777" w:rsidR="001A78C7" w:rsidRPr="006C53BE" w:rsidRDefault="001A78C7" w:rsidP="006C53BE">
      <w:pPr>
        <w:spacing w:after="0" w:line="360" w:lineRule="auto"/>
      </w:pPr>
      <w:r w:rsidRPr="006C53BE"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B884D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9F54F48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FD4D4C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C886CC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CDE03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792185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708103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39044A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4C0F9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BF6A0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FC48E2"/>
    <w:multiLevelType w:val="multilevel"/>
    <w:tmpl w:val="211A661A"/>
    <w:name w:val="37F0665F2B72475D94713657317D1E83"/>
    <w:lvl w:ilvl="0">
      <w:start w:val="1"/>
      <w:numFmt w:val="decimal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1">
    <w:nsid w:val="0D9C48FA"/>
    <w:multiLevelType w:val="multilevel"/>
    <w:tmpl w:val="57168150"/>
    <w:name w:val="17A29A84580B45BD9226E1E3A7AA35E8"/>
    <w:lvl w:ilvl="0">
      <w:start w:val="1"/>
      <w:numFmt w:val="decimal"/>
      <w:lvlRestart w:val="0"/>
      <w:pStyle w:val="H1"/>
      <w:lvlText w:val="%1."/>
      <w:lvlJc w:val="left"/>
      <w:pPr>
        <w:ind w:left="0" w:firstLine="0"/>
      </w:pPr>
    </w:lvl>
    <w:lvl w:ilvl="1">
      <w:start w:val="1"/>
      <w:numFmt w:val="decimal"/>
      <w:pStyle w:val="H2"/>
      <w:lvlText w:val="%1.%2."/>
      <w:lvlJc w:val="left"/>
      <w:pPr>
        <w:ind w:left="0" w:firstLine="0"/>
      </w:pPr>
    </w:lvl>
    <w:lvl w:ilvl="2">
      <w:start w:val="1"/>
      <w:numFmt w:val="decimal"/>
      <w:pStyle w:val="H3"/>
      <w:lvlText w:val="%1.%2.%3."/>
      <w:lvlJc w:val="left"/>
      <w:pPr>
        <w:ind w:left="0" w:firstLine="0"/>
      </w:pPr>
    </w:lvl>
    <w:lvl w:ilvl="3">
      <w:start w:val="1"/>
      <w:numFmt w:val="decimal"/>
      <w:pStyle w:val="H4"/>
      <w:lvlText w:val="%1.%2.%3.%4."/>
      <w:lvlJc w:val="left"/>
      <w:pPr>
        <w:ind w:left="0" w:firstLine="0"/>
      </w:pPr>
    </w:lvl>
    <w:lvl w:ilvl="4">
      <w:start w:val="1"/>
      <w:numFmt w:val="decimal"/>
      <w:pStyle w:val="H5"/>
      <w:lvlText w:val="%1.%2.%3.%4.%5."/>
      <w:lvlJc w:val="left"/>
      <w:pPr>
        <w:ind w:left="0" w:firstLine="0"/>
      </w:pPr>
    </w:lvl>
    <w:lvl w:ilvl="5">
      <w:start w:val="1"/>
      <w:numFmt w:val="decimal"/>
      <w:pStyle w:val="H6"/>
      <w:lvlText w:val="%1.%2.%3.%4.%5.%6."/>
      <w:lvlJc w:val="left"/>
      <w:pPr>
        <w:ind w:left="0" w:firstLine="0"/>
      </w:pPr>
    </w:lvl>
    <w:lvl w:ilvl="6">
      <w:start w:val="1"/>
      <w:numFmt w:val="decimal"/>
      <w:pStyle w:val="H7"/>
      <w:lvlText w:val="%1.%2.%3.%4.%5.%6.%7."/>
      <w:lvlJc w:val="left"/>
      <w:pPr>
        <w:ind w:left="0" w:firstLine="0"/>
      </w:pPr>
    </w:lvl>
    <w:lvl w:ilvl="7">
      <w:start w:val="1"/>
      <w:numFmt w:val="decimal"/>
      <w:pStyle w:val="H8"/>
      <w:lvlText w:val="%1.%2.%3.%4.%5.%6.%7.%8."/>
      <w:lvlJc w:val="left"/>
      <w:pPr>
        <w:ind w:left="0" w:firstLine="0"/>
      </w:pPr>
    </w:lvl>
    <w:lvl w:ilvl="8">
      <w:start w:val="1"/>
      <w:numFmt w:val="decimal"/>
      <w:pStyle w:val="H9"/>
      <w:lvlText w:val="%1.%2.%3.%4.%5.%6.%7.%8.%9."/>
      <w:lvlJc w:val="left"/>
      <w:pPr>
        <w:ind w:left="0" w:firstLine="0"/>
      </w:pPr>
    </w:lvl>
  </w:abstractNum>
  <w:abstractNum w:abstractNumId="12">
    <w:nsid w:val="0DFD5197"/>
    <w:multiLevelType w:val="multilevel"/>
    <w:tmpl w:val="37C28656"/>
    <w:name w:val="A05C9FC520DB4481AF42C27383A896BC"/>
    <w:lvl w:ilvl="0">
      <w:start w:val="1"/>
      <w:numFmt w:val="upperLetter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3">
    <w:nsid w:val="454E1523"/>
    <w:multiLevelType w:val="multilevel"/>
    <w:tmpl w:val="A2C87484"/>
    <w:name w:val="A0"/>
    <w:lvl w:ilvl="0">
      <w:start w:val="1"/>
      <w:numFmt w:val="upperLetter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4">
    <w:nsid w:val="538154D8"/>
    <w:multiLevelType w:val="multilevel"/>
    <w:tmpl w:val="0AFEFDD8"/>
    <w:lvl w:ilvl="0">
      <w:start w:val="1"/>
      <w:numFmt w:val="upperLetter"/>
      <w:lvlRestart w:val="0"/>
      <w:pStyle w:val="A1"/>
      <w:lvlText w:val="%1."/>
      <w:lvlJc w:val="left"/>
      <w:pPr>
        <w:ind w:left="0" w:firstLine="0"/>
      </w:pPr>
    </w:lvl>
    <w:lvl w:ilvl="1">
      <w:start w:val="1"/>
      <w:numFmt w:val="decimal"/>
      <w:pStyle w:val="A2"/>
      <w:lvlText w:val="%1.%2."/>
      <w:lvlJc w:val="left"/>
      <w:pPr>
        <w:ind w:left="0" w:firstLine="0"/>
      </w:pPr>
    </w:lvl>
    <w:lvl w:ilvl="2">
      <w:start w:val="1"/>
      <w:numFmt w:val="decimal"/>
      <w:pStyle w:val="A3"/>
      <w:lvlText w:val="%1.%2.%3."/>
      <w:lvlJc w:val="left"/>
      <w:pPr>
        <w:ind w:left="0" w:firstLine="0"/>
      </w:pPr>
    </w:lvl>
    <w:lvl w:ilvl="3">
      <w:start w:val="1"/>
      <w:numFmt w:val="decimal"/>
      <w:pStyle w:val="A4"/>
      <w:lvlText w:val="%1.%2.%3.%4."/>
      <w:lvlJc w:val="left"/>
      <w:pPr>
        <w:ind w:left="0" w:firstLine="0"/>
      </w:pPr>
    </w:lvl>
    <w:lvl w:ilvl="4">
      <w:start w:val="1"/>
      <w:numFmt w:val="decimal"/>
      <w:pStyle w:val="A5"/>
      <w:lvlText w:val="%1.%2.%3.%4.%5."/>
      <w:lvlJc w:val="left"/>
      <w:pPr>
        <w:ind w:left="0" w:firstLine="0"/>
      </w:pPr>
    </w:lvl>
    <w:lvl w:ilvl="5">
      <w:start w:val="1"/>
      <w:numFmt w:val="decimal"/>
      <w:pStyle w:val="A6"/>
      <w:lvlText w:val="%1.%2.%3.%4.%5.%6."/>
      <w:lvlJc w:val="left"/>
      <w:pPr>
        <w:ind w:left="0" w:firstLine="0"/>
      </w:pPr>
    </w:lvl>
    <w:lvl w:ilvl="6">
      <w:start w:val="1"/>
      <w:numFmt w:val="decimal"/>
      <w:pStyle w:val="A7"/>
      <w:lvlText w:val="%1.%2.%3.%4.%5.%6.%7."/>
      <w:lvlJc w:val="left"/>
      <w:pPr>
        <w:ind w:left="0" w:firstLine="0"/>
      </w:pPr>
    </w:lvl>
    <w:lvl w:ilvl="7">
      <w:start w:val="1"/>
      <w:numFmt w:val="decimal"/>
      <w:pStyle w:val="A8"/>
      <w:lvlText w:val="%1.%2.%3.%4.%5.%6.%7.%8."/>
      <w:lvlJc w:val="left"/>
      <w:pPr>
        <w:ind w:left="0" w:firstLine="0"/>
      </w:pPr>
    </w:lvl>
    <w:lvl w:ilvl="8">
      <w:start w:val="1"/>
      <w:numFmt w:val="decimal"/>
      <w:pStyle w:val="A9"/>
      <w:lvlText w:val="%1.%2.%3.%4.%5.%6.%7.%8.%9."/>
      <w:lvlJc w:val="left"/>
      <w:pPr>
        <w:ind w:left="0" w:firstLine="0"/>
      </w:pPr>
    </w:lvl>
  </w:abstractNum>
  <w:abstractNum w:abstractNumId="15">
    <w:nsid w:val="5A426A86"/>
    <w:multiLevelType w:val="multilevel"/>
    <w:tmpl w:val="5742EA86"/>
    <w:name w:val="5347E8D5621E486F9BAC1BE8446D310C"/>
    <w:lvl w:ilvl="0">
      <w:start w:val="1"/>
      <w:numFmt w:val="decimal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6">
    <w:nsid w:val="5BC015AC"/>
    <w:multiLevelType w:val="multilevel"/>
    <w:tmpl w:val="28F820B6"/>
    <w:name w:val="H0"/>
    <w:lvl w:ilvl="0">
      <w:start w:val="1"/>
      <w:numFmt w:val="decimal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7">
    <w:nsid w:val="5CF601AF"/>
    <w:multiLevelType w:val="multilevel"/>
    <w:tmpl w:val="9022E46E"/>
    <w:name w:val="1CA00F79975D43ACA8B952E01BDEB9DC"/>
    <w:lvl w:ilvl="0">
      <w:start w:val="1"/>
      <w:numFmt w:val="decimal"/>
      <w:lvlRestart w:val="0"/>
      <w:lvlText w:val="%1."/>
      <w:lvlJc w:val="left"/>
      <w:pPr>
        <w:ind w:left="0" w:firstLine="0"/>
      </w:p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oNotDisplayPageBoundaries/>
  <w:hideSpellingErrors/>
  <w:hideGrammaticalErrors/>
  <w:proofState w:spelling="clean" w:grammar="clean"/>
  <w:doNotTrackMoves/>
  <w:doNotTrackFormatting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srSwMDMzNbM0sbBQ0lEKTi0uzszPAykwrAUAc+oUCCwAAAA="/>
    <w:docVar w:name="_3G_StyleChemical_Compound" w:val="PDGTS005140 :: APPS_BMC :: 12/23/2019 10:37:53 AM"/>
    <w:docVar w:name="_3GX2W_Style" w:val="#–"/>
    <w:docVar w:name="3G_Bib_Duplicate" w:val="BGPC000029819P :: EBACONG :: 12/24/2019 4:36:16 AM"/>
    <w:docVar w:name="3G_Bib_Uncited" w:val="BGPC000029819P :: EBACONG :: 12/24/2019 4:34:56 AM"/>
    <w:docVar w:name="3G_BibSort" w:val="BGPC000029819P :: EBACONG :: 12/24/2019 4:38:00 AM"/>
    <w:docVar w:name="3G_BibSortTime" w:val="12/24/2019 04:38:00"/>
    <w:docVar w:name="3G_Check_Link" w:val="BGPC000029819P :: EBACONG :: 12/24/2019 4:38:17 AM"/>
    <w:docVar w:name="3G_CleanUp" w:val="PDGTS005140 :: APPS_BMC :: 12/23/2019 10:37:50 AM"/>
    <w:docVar w:name="3G_Crosslink_Float" w:val="BGPC000029819P :: EBACONG :: 12/24/2019 4:27:31 AM"/>
    <w:docVar w:name="3G_Crosslink_Numbered_Citations" w:val="BGPC000029819P :: EBACONG :: 12/24/2019 4:35:57 AM"/>
    <w:docVar w:name="3G_Numbered_Citation_Sort" w:val="BGPC000029819P :: EBACONG :: 12/24/2019 4:37:46 AM"/>
    <w:docVar w:name="3G_VERSION" w:val="6.12.2"/>
    <w:docVar w:name="AUTOSTYLE" w:val="PDGTS005140 :: APPS_BMC :: 12/23/2019 10:39:43 AM"/>
    <w:docVar w:name="BibVerificationBG" w:val="PDGTS005140 :: APPS_BMC :: 12/23/2019 10:41:20 AM"/>
    <w:docVar w:name="BibVerificationDT" w:val="BGPC000029819P :: EBACONG :: 12/24/2019 4:38:20 AM"/>
    <w:docVar w:name="TET_BGE" w:val="194"/>
    <w:docVar w:name="TET_BGS" w:val="190"/>
    <w:docVar w:name="Total_Editing_Time" w:val="190"/>
  </w:docVars>
  <w:rsids>
    <w:rsidRoot w:val="005F4E1D"/>
    <w:rsid w:val="00001FB1"/>
    <w:rsid w:val="000025FC"/>
    <w:rsid w:val="0000284B"/>
    <w:rsid w:val="0000319B"/>
    <w:rsid w:val="00005B11"/>
    <w:rsid w:val="00006ACB"/>
    <w:rsid w:val="00022EEE"/>
    <w:rsid w:val="00025760"/>
    <w:rsid w:val="00025876"/>
    <w:rsid w:val="00027FFA"/>
    <w:rsid w:val="0003394F"/>
    <w:rsid w:val="000358DB"/>
    <w:rsid w:val="00037048"/>
    <w:rsid w:val="000414AA"/>
    <w:rsid w:val="00041590"/>
    <w:rsid w:val="000470A4"/>
    <w:rsid w:val="00050A8D"/>
    <w:rsid w:val="000539D1"/>
    <w:rsid w:val="00055C94"/>
    <w:rsid w:val="00056C02"/>
    <w:rsid w:val="00060279"/>
    <w:rsid w:val="00060D97"/>
    <w:rsid w:val="00062DD7"/>
    <w:rsid w:val="00070DAE"/>
    <w:rsid w:val="00071DF5"/>
    <w:rsid w:val="0008217B"/>
    <w:rsid w:val="00091BD4"/>
    <w:rsid w:val="00092E61"/>
    <w:rsid w:val="00094899"/>
    <w:rsid w:val="0009612A"/>
    <w:rsid w:val="000A3057"/>
    <w:rsid w:val="000A31E4"/>
    <w:rsid w:val="000A4A48"/>
    <w:rsid w:val="000A746D"/>
    <w:rsid w:val="000B3ECC"/>
    <w:rsid w:val="000B4EC3"/>
    <w:rsid w:val="000C5D92"/>
    <w:rsid w:val="000D1018"/>
    <w:rsid w:val="000E07B5"/>
    <w:rsid w:val="000E1BA0"/>
    <w:rsid w:val="000E2E55"/>
    <w:rsid w:val="000F3603"/>
    <w:rsid w:val="0010070E"/>
    <w:rsid w:val="00103A02"/>
    <w:rsid w:val="00121E29"/>
    <w:rsid w:val="00122477"/>
    <w:rsid w:val="00122ED1"/>
    <w:rsid w:val="001233E4"/>
    <w:rsid w:val="00140E6A"/>
    <w:rsid w:val="00142518"/>
    <w:rsid w:val="00142856"/>
    <w:rsid w:val="001434E9"/>
    <w:rsid w:val="001442F0"/>
    <w:rsid w:val="00154FDE"/>
    <w:rsid w:val="00161F46"/>
    <w:rsid w:val="001658A0"/>
    <w:rsid w:val="00166329"/>
    <w:rsid w:val="00166862"/>
    <w:rsid w:val="001678B7"/>
    <w:rsid w:val="00171E6B"/>
    <w:rsid w:val="00173E23"/>
    <w:rsid w:val="00191E1A"/>
    <w:rsid w:val="001923B6"/>
    <w:rsid w:val="0019267E"/>
    <w:rsid w:val="00193B6D"/>
    <w:rsid w:val="001A0DD7"/>
    <w:rsid w:val="001A78C7"/>
    <w:rsid w:val="001B64C0"/>
    <w:rsid w:val="001B69D4"/>
    <w:rsid w:val="001C101F"/>
    <w:rsid w:val="001C3A88"/>
    <w:rsid w:val="001C3B3D"/>
    <w:rsid w:val="001C4C69"/>
    <w:rsid w:val="001C631C"/>
    <w:rsid w:val="001C7B67"/>
    <w:rsid w:val="001D4F75"/>
    <w:rsid w:val="001D6BE8"/>
    <w:rsid w:val="001E6405"/>
    <w:rsid w:val="001E7A89"/>
    <w:rsid w:val="001E7EF3"/>
    <w:rsid w:val="001F2F94"/>
    <w:rsid w:val="002008A3"/>
    <w:rsid w:val="00200C31"/>
    <w:rsid w:val="002113D9"/>
    <w:rsid w:val="0021304B"/>
    <w:rsid w:val="002133FF"/>
    <w:rsid w:val="0021413C"/>
    <w:rsid w:val="0021765C"/>
    <w:rsid w:val="00222FE2"/>
    <w:rsid w:val="002323AF"/>
    <w:rsid w:val="002329B3"/>
    <w:rsid w:val="00233C2A"/>
    <w:rsid w:val="00234DE1"/>
    <w:rsid w:val="00246526"/>
    <w:rsid w:val="0025098E"/>
    <w:rsid w:val="00251B7D"/>
    <w:rsid w:val="002551E4"/>
    <w:rsid w:val="002568D7"/>
    <w:rsid w:val="002613B6"/>
    <w:rsid w:val="00261AEE"/>
    <w:rsid w:val="0026422E"/>
    <w:rsid w:val="00264729"/>
    <w:rsid w:val="00264C10"/>
    <w:rsid w:val="002661BD"/>
    <w:rsid w:val="00267B4C"/>
    <w:rsid w:val="00271153"/>
    <w:rsid w:val="00276BF7"/>
    <w:rsid w:val="0028162C"/>
    <w:rsid w:val="00281DAD"/>
    <w:rsid w:val="00287AF8"/>
    <w:rsid w:val="00293217"/>
    <w:rsid w:val="00295116"/>
    <w:rsid w:val="002A1121"/>
    <w:rsid w:val="002B12FA"/>
    <w:rsid w:val="002B14D0"/>
    <w:rsid w:val="002B32B8"/>
    <w:rsid w:val="002B77A2"/>
    <w:rsid w:val="002C1EE2"/>
    <w:rsid w:val="002C211D"/>
    <w:rsid w:val="002C59D5"/>
    <w:rsid w:val="002C6A65"/>
    <w:rsid w:val="002D3115"/>
    <w:rsid w:val="002D4A5F"/>
    <w:rsid w:val="002E085E"/>
    <w:rsid w:val="002E6654"/>
    <w:rsid w:val="002F1A10"/>
    <w:rsid w:val="002F60FE"/>
    <w:rsid w:val="00301443"/>
    <w:rsid w:val="00301D0C"/>
    <w:rsid w:val="00313F18"/>
    <w:rsid w:val="00314776"/>
    <w:rsid w:val="00317230"/>
    <w:rsid w:val="003242CC"/>
    <w:rsid w:val="003254F0"/>
    <w:rsid w:val="00331356"/>
    <w:rsid w:val="0033145E"/>
    <w:rsid w:val="00336F8D"/>
    <w:rsid w:val="003434C2"/>
    <w:rsid w:val="00343F3F"/>
    <w:rsid w:val="0034511A"/>
    <w:rsid w:val="003465F7"/>
    <w:rsid w:val="0035597D"/>
    <w:rsid w:val="00361944"/>
    <w:rsid w:val="0036617E"/>
    <w:rsid w:val="003708A0"/>
    <w:rsid w:val="00370B8E"/>
    <w:rsid w:val="00376CDA"/>
    <w:rsid w:val="003839A7"/>
    <w:rsid w:val="003846F0"/>
    <w:rsid w:val="00390EF4"/>
    <w:rsid w:val="00397100"/>
    <w:rsid w:val="003971F4"/>
    <w:rsid w:val="003A4956"/>
    <w:rsid w:val="003A7A1E"/>
    <w:rsid w:val="003B6B99"/>
    <w:rsid w:val="003C1540"/>
    <w:rsid w:val="003C3D7D"/>
    <w:rsid w:val="003C7511"/>
    <w:rsid w:val="003D0906"/>
    <w:rsid w:val="003D111D"/>
    <w:rsid w:val="003D21CB"/>
    <w:rsid w:val="003D2BC8"/>
    <w:rsid w:val="003D4801"/>
    <w:rsid w:val="003D737B"/>
    <w:rsid w:val="003D7D96"/>
    <w:rsid w:val="003E0DC9"/>
    <w:rsid w:val="003E7208"/>
    <w:rsid w:val="003F1110"/>
    <w:rsid w:val="003F2D50"/>
    <w:rsid w:val="003F39C3"/>
    <w:rsid w:val="003F4185"/>
    <w:rsid w:val="00401455"/>
    <w:rsid w:val="00402976"/>
    <w:rsid w:val="004055F1"/>
    <w:rsid w:val="00407587"/>
    <w:rsid w:val="00421019"/>
    <w:rsid w:val="00421400"/>
    <w:rsid w:val="004255E6"/>
    <w:rsid w:val="00427F83"/>
    <w:rsid w:val="004303A6"/>
    <w:rsid w:val="00431A9A"/>
    <w:rsid w:val="004367E9"/>
    <w:rsid w:val="00441FB0"/>
    <w:rsid w:val="0044306B"/>
    <w:rsid w:val="004441A5"/>
    <w:rsid w:val="004444FF"/>
    <w:rsid w:val="00445456"/>
    <w:rsid w:val="00446C2C"/>
    <w:rsid w:val="00452327"/>
    <w:rsid w:val="00460A14"/>
    <w:rsid w:val="004613D1"/>
    <w:rsid w:val="00461A71"/>
    <w:rsid w:val="004714BE"/>
    <w:rsid w:val="00473F06"/>
    <w:rsid w:val="00474F91"/>
    <w:rsid w:val="00475AED"/>
    <w:rsid w:val="00475CC1"/>
    <w:rsid w:val="004863C3"/>
    <w:rsid w:val="004913BF"/>
    <w:rsid w:val="00496623"/>
    <w:rsid w:val="004A60A4"/>
    <w:rsid w:val="004A681E"/>
    <w:rsid w:val="004B0E72"/>
    <w:rsid w:val="004B4C55"/>
    <w:rsid w:val="004C1C06"/>
    <w:rsid w:val="004C30DC"/>
    <w:rsid w:val="004C33A0"/>
    <w:rsid w:val="004C58E6"/>
    <w:rsid w:val="004C5F9E"/>
    <w:rsid w:val="004C76EE"/>
    <w:rsid w:val="004D03F5"/>
    <w:rsid w:val="004D1F2A"/>
    <w:rsid w:val="004D2279"/>
    <w:rsid w:val="004D2EBD"/>
    <w:rsid w:val="004D4C44"/>
    <w:rsid w:val="004D7F42"/>
    <w:rsid w:val="004E054C"/>
    <w:rsid w:val="004E31B1"/>
    <w:rsid w:val="004E40D3"/>
    <w:rsid w:val="004E5585"/>
    <w:rsid w:val="004F036B"/>
    <w:rsid w:val="00502A9C"/>
    <w:rsid w:val="00505A8D"/>
    <w:rsid w:val="00506E08"/>
    <w:rsid w:val="0051155E"/>
    <w:rsid w:val="00520229"/>
    <w:rsid w:val="00521D5F"/>
    <w:rsid w:val="0052621F"/>
    <w:rsid w:val="005323CC"/>
    <w:rsid w:val="00532B24"/>
    <w:rsid w:val="00533F64"/>
    <w:rsid w:val="00536D75"/>
    <w:rsid w:val="00543AF7"/>
    <w:rsid w:val="00544380"/>
    <w:rsid w:val="00544A22"/>
    <w:rsid w:val="00552565"/>
    <w:rsid w:val="00560B39"/>
    <w:rsid w:val="005638F5"/>
    <w:rsid w:val="00564C2B"/>
    <w:rsid w:val="00571A43"/>
    <w:rsid w:val="00572C22"/>
    <w:rsid w:val="00581158"/>
    <w:rsid w:val="0058251E"/>
    <w:rsid w:val="00583F4D"/>
    <w:rsid w:val="005869EC"/>
    <w:rsid w:val="00594D7C"/>
    <w:rsid w:val="00597D4F"/>
    <w:rsid w:val="005A1C7C"/>
    <w:rsid w:val="005A26A7"/>
    <w:rsid w:val="005A3693"/>
    <w:rsid w:val="005A5D6F"/>
    <w:rsid w:val="005A6439"/>
    <w:rsid w:val="005B1E73"/>
    <w:rsid w:val="005B2718"/>
    <w:rsid w:val="005B6071"/>
    <w:rsid w:val="005C3278"/>
    <w:rsid w:val="005D1895"/>
    <w:rsid w:val="005E400E"/>
    <w:rsid w:val="005E512A"/>
    <w:rsid w:val="005F3CFD"/>
    <w:rsid w:val="005F4E1D"/>
    <w:rsid w:val="005F6C64"/>
    <w:rsid w:val="005F781C"/>
    <w:rsid w:val="006016D2"/>
    <w:rsid w:val="00601906"/>
    <w:rsid w:val="006049A3"/>
    <w:rsid w:val="006050D1"/>
    <w:rsid w:val="00611C2E"/>
    <w:rsid w:val="006148A9"/>
    <w:rsid w:val="00614BEB"/>
    <w:rsid w:val="0062438F"/>
    <w:rsid w:val="006260FF"/>
    <w:rsid w:val="0063171B"/>
    <w:rsid w:val="00633F83"/>
    <w:rsid w:val="00635858"/>
    <w:rsid w:val="00637C12"/>
    <w:rsid w:val="0064111E"/>
    <w:rsid w:val="0065704A"/>
    <w:rsid w:val="00661B7C"/>
    <w:rsid w:val="0068390C"/>
    <w:rsid w:val="00684E3F"/>
    <w:rsid w:val="00684E92"/>
    <w:rsid w:val="0068509A"/>
    <w:rsid w:val="00694CEF"/>
    <w:rsid w:val="00696B1B"/>
    <w:rsid w:val="006971F1"/>
    <w:rsid w:val="006A15E3"/>
    <w:rsid w:val="006A18E9"/>
    <w:rsid w:val="006B1BF5"/>
    <w:rsid w:val="006B1F4E"/>
    <w:rsid w:val="006B209B"/>
    <w:rsid w:val="006C0700"/>
    <w:rsid w:val="006C53BE"/>
    <w:rsid w:val="006C7A24"/>
    <w:rsid w:val="006D1642"/>
    <w:rsid w:val="006D27B7"/>
    <w:rsid w:val="006D4B2E"/>
    <w:rsid w:val="006D6EAD"/>
    <w:rsid w:val="006E101B"/>
    <w:rsid w:val="006E6E04"/>
    <w:rsid w:val="007005E6"/>
    <w:rsid w:val="00700DC2"/>
    <w:rsid w:val="00703736"/>
    <w:rsid w:val="00703F08"/>
    <w:rsid w:val="0070741D"/>
    <w:rsid w:val="00710A61"/>
    <w:rsid w:val="007125FE"/>
    <w:rsid w:val="0071578B"/>
    <w:rsid w:val="007164DE"/>
    <w:rsid w:val="00722A08"/>
    <w:rsid w:val="00726628"/>
    <w:rsid w:val="007314C8"/>
    <w:rsid w:val="00734A12"/>
    <w:rsid w:val="007521AC"/>
    <w:rsid w:val="00755CA4"/>
    <w:rsid w:val="007569A3"/>
    <w:rsid w:val="0076123E"/>
    <w:rsid w:val="0076284D"/>
    <w:rsid w:val="00763388"/>
    <w:rsid w:val="00765452"/>
    <w:rsid w:val="00767B88"/>
    <w:rsid w:val="00770F25"/>
    <w:rsid w:val="007820AC"/>
    <w:rsid w:val="007837C6"/>
    <w:rsid w:val="007859F5"/>
    <w:rsid w:val="0079044F"/>
    <w:rsid w:val="00790A32"/>
    <w:rsid w:val="00792496"/>
    <w:rsid w:val="00792A29"/>
    <w:rsid w:val="007A04AD"/>
    <w:rsid w:val="007A37B3"/>
    <w:rsid w:val="007A5650"/>
    <w:rsid w:val="007A572E"/>
    <w:rsid w:val="007C1414"/>
    <w:rsid w:val="007C2F24"/>
    <w:rsid w:val="007C4594"/>
    <w:rsid w:val="007C4FD1"/>
    <w:rsid w:val="007C7DF3"/>
    <w:rsid w:val="007E162C"/>
    <w:rsid w:val="007E3908"/>
    <w:rsid w:val="007E6042"/>
    <w:rsid w:val="007E618A"/>
    <w:rsid w:val="007E7323"/>
    <w:rsid w:val="007F2262"/>
    <w:rsid w:val="007F325A"/>
    <w:rsid w:val="007F697A"/>
    <w:rsid w:val="007F784C"/>
    <w:rsid w:val="0080003F"/>
    <w:rsid w:val="00800B00"/>
    <w:rsid w:val="0080207C"/>
    <w:rsid w:val="00806ACB"/>
    <w:rsid w:val="008102F2"/>
    <w:rsid w:val="0081448D"/>
    <w:rsid w:val="00842212"/>
    <w:rsid w:val="00842E38"/>
    <w:rsid w:val="00846110"/>
    <w:rsid w:val="00852FBE"/>
    <w:rsid w:val="008572C3"/>
    <w:rsid w:val="00860E44"/>
    <w:rsid w:val="0086279A"/>
    <w:rsid w:val="00862F72"/>
    <w:rsid w:val="00872728"/>
    <w:rsid w:val="00872736"/>
    <w:rsid w:val="008754C8"/>
    <w:rsid w:val="008768ED"/>
    <w:rsid w:val="008768FE"/>
    <w:rsid w:val="008828E5"/>
    <w:rsid w:val="008914D6"/>
    <w:rsid w:val="00893F39"/>
    <w:rsid w:val="00896777"/>
    <w:rsid w:val="00896B5A"/>
    <w:rsid w:val="008A1074"/>
    <w:rsid w:val="008A1F59"/>
    <w:rsid w:val="008B0F62"/>
    <w:rsid w:val="008B17D3"/>
    <w:rsid w:val="008B64E5"/>
    <w:rsid w:val="008C07C1"/>
    <w:rsid w:val="008C41B0"/>
    <w:rsid w:val="008C6479"/>
    <w:rsid w:val="008C77DB"/>
    <w:rsid w:val="008D3020"/>
    <w:rsid w:val="008D3C9D"/>
    <w:rsid w:val="008D67E1"/>
    <w:rsid w:val="008D6954"/>
    <w:rsid w:val="008D6B70"/>
    <w:rsid w:val="008E074B"/>
    <w:rsid w:val="008E09CF"/>
    <w:rsid w:val="008E0F82"/>
    <w:rsid w:val="008E1B43"/>
    <w:rsid w:val="008E4B0E"/>
    <w:rsid w:val="008E6D54"/>
    <w:rsid w:val="008F47E4"/>
    <w:rsid w:val="008F7055"/>
    <w:rsid w:val="009065FB"/>
    <w:rsid w:val="00911D85"/>
    <w:rsid w:val="00912F60"/>
    <w:rsid w:val="00916AC6"/>
    <w:rsid w:val="0092111A"/>
    <w:rsid w:val="00924B93"/>
    <w:rsid w:val="00927C11"/>
    <w:rsid w:val="00927D6F"/>
    <w:rsid w:val="00930699"/>
    <w:rsid w:val="00933819"/>
    <w:rsid w:val="00936558"/>
    <w:rsid w:val="00940F7A"/>
    <w:rsid w:val="00942744"/>
    <w:rsid w:val="009430B4"/>
    <w:rsid w:val="00944B0A"/>
    <w:rsid w:val="00946908"/>
    <w:rsid w:val="00951CB1"/>
    <w:rsid w:val="009531E2"/>
    <w:rsid w:val="00953CC0"/>
    <w:rsid w:val="00962BC8"/>
    <w:rsid w:val="00963ED9"/>
    <w:rsid w:val="009673B2"/>
    <w:rsid w:val="00972C91"/>
    <w:rsid w:val="00976D53"/>
    <w:rsid w:val="00983164"/>
    <w:rsid w:val="00983CBD"/>
    <w:rsid w:val="00984960"/>
    <w:rsid w:val="009878A3"/>
    <w:rsid w:val="00990934"/>
    <w:rsid w:val="009922C1"/>
    <w:rsid w:val="009927DB"/>
    <w:rsid w:val="009A35CC"/>
    <w:rsid w:val="009A540B"/>
    <w:rsid w:val="009A7BA8"/>
    <w:rsid w:val="009B1F41"/>
    <w:rsid w:val="009B4729"/>
    <w:rsid w:val="009B5A6B"/>
    <w:rsid w:val="009B5C45"/>
    <w:rsid w:val="009C10C0"/>
    <w:rsid w:val="009E2D41"/>
    <w:rsid w:val="009E3C7F"/>
    <w:rsid w:val="009F2622"/>
    <w:rsid w:val="009F6092"/>
    <w:rsid w:val="009F7D41"/>
    <w:rsid w:val="00A00B35"/>
    <w:rsid w:val="00A02BB6"/>
    <w:rsid w:val="00A042F8"/>
    <w:rsid w:val="00A05CA0"/>
    <w:rsid w:val="00A06EA1"/>
    <w:rsid w:val="00A13132"/>
    <w:rsid w:val="00A17ACF"/>
    <w:rsid w:val="00A218EA"/>
    <w:rsid w:val="00A24548"/>
    <w:rsid w:val="00A24775"/>
    <w:rsid w:val="00A25CEB"/>
    <w:rsid w:val="00A25F0A"/>
    <w:rsid w:val="00A3380C"/>
    <w:rsid w:val="00A3662E"/>
    <w:rsid w:val="00A36BA7"/>
    <w:rsid w:val="00A413D9"/>
    <w:rsid w:val="00A43084"/>
    <w:rsid w:val="00A4455F"/>
    <w:rsid w:val="00A545D6"/>
    <w:rsid w:val="00A552BF"/>
    <w:rsid w:val="00A57A89"/>
    <w:rsid w:val="00A6271A"/>
    <w:rsid w:val="00A646CB"/>
    <w:rsid w:val="00A6496E"/>
    <w:rsid w:val="00A652B2"/>
    <w:rsid w:val="00A65E74"/>
    <w:rsid w:val="00A6635E"/>
    <w:rsid w:val="00A767B4"/>
    <w:rsid w:val="00AA3CE5"/>
    <w:rsid w:val="00AB0AFF"/>
    <w:rsid w:val="00AB2011"/>
    <w:rsid w:val="00AB57D3"/>
    <w:rsid w:val="00AB5903"/>
    <w:rsid w:val="00AC12D8"/>
    <w:rsid w:val="00AD2A9B"/>
    <w:rsid w:val="00AD38BE"/>
    <w:rsid w:val="00AD4D1A"/>
    <w:rsid w:val="00AD5AE3"/>
    <w:rsid w:val="00AD61BA"/>
    <w:rsid w:val="00AD664F"/>
    <w:rsid w:val="00AD7849"/>
    <w:rsid w:val="00AE5BA8"/>
    <w:rsid w:val="00AF10EF"/>
    <w:rsid w:val="00AF1B81"/>
    <w:rsid w:val="00AF28B6"/>
    <w:rsid w:val="00AF5504"/>
    <w:rsid w:val="00AF5549"/>
    <w:rsid w:val="00AF7021"/>
    <w:rsid w:val="00AF7847"/>
    <w:rsid w:val="00B0067E"/>
    <w:rsid w:val="00B0494E"/>
    <w:rsid w:val="00B06688"/>
    <w:rsid w:val="00B069E6"/>
    <w:rsid w:val="00B10F7E"/>
    <w:rsid w:val="00B11B7B"/>
    <w:rsid w:val="00B17300"/>
    <w:rsid w:val="00B20432"/>
    <w:rsid w:val="00B20DD3"/>
    <w:rsid w:val="00B21BC7"/>
    <w:rsid w:val="00B36C61"/>
    <w:rsid w:val="00B42284"/>
    <w:rsid w:val="00B42994"/>
    <w:rsid w:val="00B45789"/>
    <w:rsid w:val="00B50767"/>
    <w:rsid w:val="00B51FE2"/>
    <w:rsid w:val="00B55C50"/>
    <w:rsid w:val="00B609A4"/>
    <w:rsid w:val="00B66C60"/>
    <w:rsid w:val="00B7621D"/>
    <w:rsid w:val="00B765F2"/>
    <w:rsid w:val="00B831B5"/>
    <w:rsid w:val="00B84B40"/>
    <w:rsid w:val="00B8509F"/>
    <w:rsid w:val="00B8753B"/>
    <w:rsid w:val="00B9137C"/>
    <w:rsid w:val="00B95D17"/>
    <w:rsid w:val="00B97BD1"/>
    <w:rsid w:val="00BA1F09"/>
    <w:rsid w:val="00BA54AC"/>
    <w:rsid w:val="00BA6A83"/>
    <w:rsid w:val="00BA7D03"/>
    <w:rsid w:val="00BC2D6B"/>
    <w:rsid w:val="00BC6556"/>
    <w:rsid w:val="00BD2A14"/>
    <w:rsid w:val="00BD4A50"/>
    <w:rsid w:val="00BD50CF"/>
    <w:rsid w:val="00BD51DD"/>
    <w:rsid w:val="00BD7306"/>
    <w:rsid w:val="00BE5719"/>
    <w:rsid w:val="00BE7961"/>
    <w:rsid w:val="00BE7BA6"/>
    <w:rsid w:val="00BF3A2E"/>
    <w:rsid w:val="00BF3CC7"/>
    <w:rsid w:val="00C017C3"/>
    <w:rsid w:val="00C02515"/>
    <w:rsid w:val="00C101F0"/>
    <w:rsid w:val="00C10F90"/>
    <w:rsid w:val="00C11369"/>
    <w:rsid w:val="00C1250D"/>
    <w:rsid w:val="00C13310"/>
    <w:rsid w:val="00C146FE"/>
    <w:rsid w:val="00C15A2C"/>
    <w:rsid w:val="00C15DB9"/>
    <w:rsid w:val="00C168F9"/>
    <w:rsid w:val="00C201F4"/>
    <w:rsid w:val="00C20C34"/>
    <w:rsid w:val="00C214A6"/>
    <w:rsid w:val="00C22416"/>
    <w:rsid w:val="00C24932"/>
    <w:rsid w:val="00C27692"/>
    <w:rsid w:val="00C3036D"/>
    <w:rsid w:val="00C3457D"/>
    <w:rsid w:val="00C35128"/>
    <w:rsid w:val="00C40FA4"/>
    <w:rsid w:val="00C50C9C"/>
    <w:rsid w:val="00C61B29"/>
    <w:rsid w:val="00C61B98"/>
    <w:rsid w:val="00C63C75"/>
    <w:rsid w:val="00C65481"/>
    <w:rsid w:val="00C6682D"/>
    <w:rsid w:val="00C72425"/>
    <w:rsid w:val="00C7696B"/>
    <w:rsid w:val="00C8185B"/>
    <w:rsid w:val="00C85AAE"/>
    <w:rsid w:val="00C8720F"/>
    <w:rsid w:val="00C9156D"/>
    <w:rsid w:val="00C92B66"/>
    <w:rsid w:val="00C93EED"/>
    <w:rsid w:val="00C94BCA"/>
    <w:rsid w:val="00C975C3"/>
    <w:rsid w:val="00CA1DFB"/>
    <w:rsid w:val="00CA572D"/>
    <w:rsid w:val="00CA5A89"/>
    <w:rsid w:val="00CA79F4"/>
    <w:rsid w:val="00CB080A"/>
    <w:rsid w:val="00CB0C0D"/>
    <w:rsid w:val="00CB2C17"/>
    <w:rsid w:val="00CB528D"/>
    <w:rsid w:val="00CB68EE"/>
    <w:rsid w:val="00CB7FF5"/>
    <w:rsid w:val="00CC0DC7"/>
    <w:rsid w:val="00CC26AB"/>
    <w:rsid w:val="00CD0EAF"/>
    <w:rsid w:val="00CD4D1A"/>
    <w:rsid w:val="00CE1CF4"/>
    <w:rsid w:val="00CF0F2B"/>
    <w:rsid w:val="00CF1FFC"/>
    <w:rsid w:val="00CF61B2"/>
    <w:rsid w:val="00CF75C1"/>
    <w:rsid w:val="00D04B04"/>
    <w:rsid w:val="00D22BBF"/>
    <w:rsid w:val="00D26063"/>
    <w:rsid w:val="00D30772"/>
    <w:rsid w:val="00D3104E"/>
    <w:rsid w:val="00D33206"/>
    <w:rsid w:val="00D349F2"/>
    <w:rsid w:val="00D3581E"/>
    <w:rsid w:val="00D46F97"/>
    <w:rsid w:val="00D50E6D"/>
    <w:rsid w:val="00D51407"/>
    <w:rsid w:val="00D51709"/>
    <w:rsid w:val="00D51ACB"/>
    <w:rsid w:val="00D52690"/>
    <w:rsid w:val="00D52B56"/>
    <w:rsid w:val="00D54A5D"/>
    <w:rsid w:val="00D618A8"/>
    <w:rsid w:val="00D720E7"/>
    <w:rsid w:val="00D72D43"/>
    <w:rsid w:val="00D732CD"/>
    <w:rsid w:val="00D76401"/>
    <w:rsid w:val="00D76465"/>
    <w:rsid w:val="00D764D6"/>
    <w:rsid w:val="00D773B1"/>
    <w:rsid w:val="00D77480"/>
    <w:rsid w:val="00D85545"/>
    <w:rsid w:val="00D86143"/>
    <w:rsid w:val="00D87BAE"/>
    <w:rsid w:val="00D9113B"/>
    <w:rsid w:val="00D914BB"/>
    <w:rsid w:val="00D94E06"/>
    <w:rsid w:val="00D97EFC"/>
    <w:rsid w:val="00DA6731"/>
    <w:rsid w:val="00DB2328"/>
    <w:rsid w:val="00DB35E0"/>
    <w:rsid w:val="00DB5984"/>
    <w:rsid w:val="00DB5C98"/>
    <w:rsid w:val="00DB6692"/>
    <w:rsid w:val="00DC2D3E"/>
    <w:rsid w:val="00DC4537"/>
    <w:rsid w:val="00DC680A"/>
    <w:rsid w:val="00DD1DCA"/>
    <w:rsid w:val="00DD2E10"/>
    <w:rsid w:val="00DD45B0"/>
    <w:rsid w:val="00DE0065"/>
    <w:rsid w:val="00DE5487"/>
    <w:rsid w:val="00DE5F97"/>
    <w:rsid w:val="00E03A55"/>
    <w:rsid w:val="00E05188"/>
    <w:rsid w:val="00E12C71"/>
    <w:rsid w:val="00E132AC"/>
    <w:rsid w:val="00E148E4"/>
    <w:rsid w:val="00E1558F"/>
    <w:rsid w:val="00E17807"/>
    <w:rsid w:val="00E203A3"/>
    <w:rsid w:val="00E20723"/>
    <w:rsid w:val="00E20EB1"/>
    <w:rsid w:val="00E22FEC"/>
    <w:rsid w:val="00E232C3"/>
    <w:rsid w:val="00E40642"/>
    <w:rsid w:val="00E5013D"/>
    <w:rsid w:val="00E5074D"/>
    <w:rsid w:val="00E516C8"/>
    <w:rsid w:val="00E5451C"/>
    <w:rsid w:val="00E55615"/>
    <w:rsid w:val="00E5707E"/>
    <w:rsid w:val="00E616F6"/>
    <w:rsid w:val="00E70B96"/>
    <w:rsid w:val="00E71324"/>
    <w:rsid w:val="00E71BD2"/>
    <w:rsid w:val="00E72491"/>
    <w:rsid w:val="00E755C4"/>
    <w:rsid w:val="00E82896"/>
    <w:rsid w:val="00E849C1"/>
    <w:rsid w:val="00E85034"/>
    <w:rsid w:val="00E8687E"/>
    <w:rsid w:val="00E87348"/>
    <w:rsid w:val="00E90B88"/>
    <w:rsid w:val="00E9652B"/>
    <w:rsid w:val="00E97A5B"/>
    <w:rsid w:val="00EA0697"/>
    <w:rsid w:val="00EB3739"/>
    <w:rsid w:val="00EB7342"/>
    <w:rsid w:val="00EC485E"/>
    <w:rsid w:val="00EC56F1"/>
    <w:rsid w:val="00EC6D46"/>
    <w:rsid w:val="00EC6FDC"/>
    <w:rsid w:val="00ED2E49"/>
    <w:rsid w:val="00ED467C"/>
    <w:rsid w:val="00ED7BA0"/>
    <w:rsid w:val="00EE1923"/>
    <w:rsid w:val="00EE26B9"/>
    <w:rsid w:val="00EF4B9C"/>
    <w:rsid w:val="00EF5995"/>
    <w:rsid w:val="00EF6DD7"/>
    <w:rsid w:val="00EF7CF0"/>
    <w:rsid w:val="00F009DD"/>
    <w:rsid w:val="00F11F2C"/>
    <w:rsid w:val="00F20311"/>
    <w:rsid w:val="00F209EF"/>
    <w:rsid w:val="00F26FCB"/>
    <w:rsid w:val="00F27327"/>
    <w:rsid w:val="00F27CBD"/>
    <w:rsid w:val="00F34175"/>
    <w:rsid w:val="00F34C2A"/>
    <w:rsid w:val="00F35FDF"/>
    <w:rsid w:val="00F3785D"/>
    <w:rsid w:val="00F41CF0"/>
    <w:rsid w:val="00F437C3"/>
    <w:rsid w:val="00F4625C"/>
    <w:rsid w:val="00F5033B"/>
    <w:rsid w:val="00F51D38"/>
    <w:rsid w:val="00F52820"/>
    <w:rsid w:val="00F54D15"/>
    <w:rsid w:val="00F54D38"/>
    <w:rsid w:val="00F5634B"/>
    <w:rsid w:val="00F65865"/>
    <w:rsid w:val="00F66BDB"/>
    <w:rsid w:val="00F70475"/>
    <w:rsid w:val="00F71000"/>
    <w:rsid w:val="00F732AB"/>
    <w:rsid w:val="00F733FC"/>
    <w:rsid w:val="00F874F8"/>
    <w:rsid w:val="00F91135"/>
    <w:rsid w:val="00F9174D"/>
    <w:rsid w:val="00F96F36"/>
    <w:rsid w:val="00FA3EF1"/>
    <w:rsid w:val="00FA608F"/>
    <w:rsid w:val="00FA62B3"/>
    <w:rsid w:val="00FA6961"/>
    <w:rsid w:val="00FB341B"/>
    <w:rsid w:val="00FB3E85"/>
    <w:rsid w:val="00FB64D5"/>
    <w:rsid w:val="00FC4BFE"/>
    <w:rsid w:val="00FC6BAF"/>
    <w:rsid w:val="00FC7FA6"/>
    <w:rsid w:val="00FD4D16"/>
    <w:rsid w:val="00FD5E92"/>
    <w:rsid w:val="00FD7256"/>
    <w:rsid w:val="00FE0C42"/>
    <w:rsid w:val="00FE455D"/>
    <w:rsid w:val="00FE5415"/>
    <w:rsid w:val="00FF2522"/>
    <w:rsid w:val="00FF5727"/>
    <w:rsid w:val="00FF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."/>
  <w:listSeparator w:val=","/>
  <w14:docId w14:val="1F6D88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3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D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53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53B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53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C53B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C53B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C53B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C53B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421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21400"/>
    <w:pPr>
      <w:ind w:left="720"/>
      <w:contextualSpacing/>
    </w:pPr>
  </w:style>
  <w:style w:type="character" w:customStyle="1" w:styleId="NLPUnits">
    <w:name w:val="NLP_Units"/>
    <w:uiPriority w:val="20"/>
    <w:locked/>
    <w:rsid w:val="006C53BE"/>
    <w:rPr>
      <w:rFonts w:asciiTheme="majorBidi" w:hAnsiTheme="majorBidi" w:cstheme="majorBidi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329"/>
    <w:rPr>
      <w:color w:val="0000FF" w:themeColor="hyperlink"/>
      <w:u w:val="none"/>
    </w:rPr>
  </w:style>
  <w:style w:type="paragraph" w:styleId="EndnoteText">
    <w:name w:val="endnote text"/>
    <w:basedOn w:val="Normal"/>
    <w:link w:val="EndnoteTextChar"/>
    <w:uiPriority w:val="99"/>
    <w:unhideWhenUsed/>
    <w:rsid w:val="00CB528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52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CB528D"/>
    <w:rPr>
      <w:vertAlign w:val="superscript"/>
    </w:rPr>
  </w:style>
  <w:style w:type="character" w:customStyle="1" w:styleId="given-names">
    <w:name w:val="given-names"/>
    <w:uiPriority w:val="20"/>
    <w:locked/>
    <w:rsid w:val="006C53BE"/>
    <w:rPr>
      <w:rFonts w:asciiTheme="majorBidi" w:hAnsiTheme="majorBidi" w:cstheme="majorBidi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C72425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62DD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62D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D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link w:val="NormalWebChar"/>
    <w:uiPriority w:val="99"/>
    <w:unhideWhenUsed/>
    <w:rsid w:val="00EA0697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table" w:styleId="TableGrid">
    <w:name w:val="Table Grid"/>
    <w:basedOn w:val="TableNormal"/>
    <w:uiPriority w:val="39"/>
    <w:rsid w:val="00CF1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rname">
    <w:name w:val="surname"/>
    <w:uiPriority w:val="20"/>
    <w:locked/>
    <w:rsid w:val="006C53BE"/>
    <w:rPr>
      <w:rFonts w:asciiTheme="majorBidi" w:hAnsiTheme="majorBidi" w:cstheme="majorBidi"/>
      <w:color w:val="FF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9B4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B47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6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8F9"/>
  </w:style>
  <w:style w:type="paragraph" w:styleId="Footer">
    <w:name w:val="footer"/>
    <w:basedOn w:val="Normal"/>
    <w:link w:val="FooterChar"/>
    <w:unhideWhenUsed/>
    <w:rsid w:val="00C16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68F9"/>
  </w:style>
  <w:style w:type="paragraph" w:styleId="NoSpacing">
    <w:name w:val="No Spacing"/>
    <w:uiPriority w:val="1"/>
    <w:qFormat/>
    <w:rsid w:val="00BA1F09"/>
    <w:pPr>
      <w:spacing w:after="0" w:line="240" w:lineRule="auto"/>
    </w:pPr>
    <w:rPr>
      <w:lang w:val="en-GB"/>
    </w:rPr>
  </w:style>
  <w:style w:type="character" w:customStyle="1" w:styleId="prefix">
    <w:name w:val="prefix"/>
    <w:uiPriority w:val="20"/>
    <w:locked/>
    <w:rsid w:val="006C53BE"/>
    <w:rPr>
      <w:rFonts w:asciiTheme="majorBidi" w:hAnsiTheme="majorBidi" w:cstheme="majorBidi"/>
      <w:color w:val="0000FF"/>
      <w:sz w:val="24"/>
      <w:szCs w:val="24"/>
    </w:rPr>
  </w:style>
  <w:style w:type="character" w:styleId="Strong">
    <w:name w:val="Strong"/>
    <w:basedOn w:val="DefaultParagraphFont"/>
    <w:uiPriority w:val="22"/>
    <w:qFormat/>
    <w:rsid w:val="00C10F90"/>
    <w:rPr>
      <w:b/>
      <w:bCs/>
    </w:rPr>
  </w:style>
  <w:style w:type="paragraph" w:customStyle="1" w:styleId="S1">
    <w:name w:val="S1"/>
    <w:link w:val="S1Char"/>
    <w:uiPriority w:val="20"/>
    <w:locked/>
    <w:rsid w:val="008F47E4"/>
    <w:pPr>
      <w:widowControl w:val="0"/>
      <w:spacing w:line="360" w:lineRule="auto"/>
      <w:jc w:val="both"/>
      <w:outlineLvl w:val="0"/>
    </w:pPr>
    <w:rPr>
      <w:rFonts w:asciiTheme="majorBidi" w:hAnsiTheme="majorBidi" w:cstheme="majorBidi"/>
      <w:sz w:val="34"/>
      <w:szCs w:val="28"/>
    </w:rPr>
  </w:style>
  <w:style w:type="character" w:customStyle="1" w:styleId="NormalWebChar">
    <w:name w:val="Normal (Web) Char"/>
    <w:basedOn w:val="DefaultParagraphFont"/>
    <w:link w:val="NormalWeb"/>
    <w:uiPriority w:val="99"/>
    <w:rsid w:val="008F47E4"/>
    <w:rPr>
      <w:rFonts w:ascii="Times" w:eastAsiaTheme="minorEastAsia" w:hAnsi="Times" w:cs="Times New Roman"/>
      <w:sz w:val="20"/>
      <w:szCs w:val="20"/>
    </w:rPr>
  </w:style>
  <w:style w:type="character" w:customStyle="1" w:styleId="S1Char">
    <w:name w:val="S1 Char"/>
    <w:basedOn w:val="NormalWebChar"/>
    <w:link w:val="S1"/>
    <w:uiPriority w:val="20"/>
    <w:rsid w:val="008F47E4"/>
    <w:rPr>
      <w:rFonts w:asciiTheme="majorBidi" w:eastAsiaTheme="minorEastAsia" w:hAnsiTheme="majorBidi" w:cstheme="majorBidi"/>
      <w:sz w:val="34"/>
      <w:szCs w:val="28"/>
    </w:rPr>
  </w:style>
  <w:style w:type="paragraph" w:customStyle="1" w:styleId="S2">
    <w:name w:val="S2"/>
    <w:link w:val="S2Char"/>
    <w:uiPriority w:val="20"/>
    <w:locked/>
    <w:rsid w:val="008F47E4"/>
    <w:pPr>
      <w:widowControl w:val="0"/>
      <w:spacing w:line="360" w:lineRule="auto"/>
      <w:jc w:val="both"/>
      <w:outlineLvl w:val="1"/>
    </w:pPr>
    <w:rPr>
      <w:rFonts w:asciiTheme="majorBidi" w:hAnsiTheme="majorBidi" w:cstheme="majorBidi"/>
      <w:sz w:val="32"/>
      <w:szCs w:val="24"/>
    </w:rPr>
  </w:style>
  <w:style w:type="character" w:customStyle="1" w:styleId="S2Char">
    <w:name w:val="S2 Char"/>
    <w:basedOn w:val="NormalWebChar"/>
    <w:link w:val="S2"/>
    <w:uiPriority w:val="20"/>
    <w:rsid w:val="008F47E4"/>
    <w:rPr>
      <w:rFonts w:asciiTheme="majorBidi" w:eastAsiaTheme="minorEastAsia" w:hAnsiTheme="majorBidi" w:cstheme="majorBidi"/>
      <w:sz w:val="32"/>
      <w:szCs w:val="24"/>
    </w:rPr>
  </w:style>
  <w:style w:type="character" w:customStyle="1" w:styleId="suffix">
    <w:name w:val="suffix"/>
    <w:uiPriority w:val="20"/>
    <w:locked/>
    <w:rsid w:val="006C53BE"/>
    <w:rPr>
      <w:rFonts w:asciiTheme="majorBidi" w:hAnsiTheme="majorBidi" w:cstheme="majorBidi"/>
      <w:color w:val="808000"/>
      <w:sz w:val="24"/>
      <w:szCs w:val="24"/>
    </w:rPr>
  </w:style>
  <w:style w:type="character" w:customStyle="1" w:styleId="particle">
    <w:name w:val="particle"/>
    <w:uiPriority w:val="20"/>
    <w:locked/>
    <w:rsid w:val="006C53BE"/>
    <w:rPr>
      <w:rFonts w:asciiTheme="majorBidi" w:hAnsiTheme="majorBidi" w:cstheme="majorBidi"/>
      <w:color w:val="000080"/>
      <w:sz w:val="24"/>
      <w:szCs w:val="24"/>
    </w:rPr>
  </w:style>
  <w:style w:type="paragraph" w:customStyle="1" w:styleId="keyword">
    <w:name w:val="keyword"/>
    <w:link w:val="keywordChar"/>
    <w:uiPriority w:val="20"/>
    <w:locked/>
    <w:rsid w:val="006C53BE"/>
    <w:pPr>
      <w:widowControl w:val="0"/>
      <w:spacing w:line="360" w:lineRule="auto"/>
    </w:pPr>
    <w:rPr>
      <w:rFonts w:asciiTheme="majorBidi" w:hAnsiTheme="majorBidi" w:cstheme="majorBidi"/>
      <w:sz w:val="24"/>
      <w:szCs w:val="24"/>
      <w:lang w:val="en-US"/>
    </w:rPr>
  </w:style>
  <w:style w:type="character" w:customStyle="1" w:styleId="keywordChar">
    <w:name w:val="keyword Char"/>
    <w:basedOn w:val="DefaultParagraphFont"/>
    <w:link w:val="keyword"/>
    <w:uiPriority w:val="20"/>
    <w:rsid w:val="006C53BE"/>
    <w:rPr>
      <w:rFonts w:asciiTheme="majorBidi" w:hAnsiTheme="majorBidi" w:cstheme="majorBidi"/>
      <w:sz w:val="24"/>
      <w:szCs w:val="24"/>
      <w:lang w:val="en-US"/>
    </w:rPr>
  </w:style>
  <w:style w:type="paragraph" w:customStyle="1" w:styleId="bib">
    <w:name w:val="bib"/>
    <w:link w:val="bibChar"/>
    <w:uiPriority w:val="20"/>
    <w:locked/>
    <w:rsid w:val="006C53BE"/>
    <w:pPr>
      <w:widowControl w:val="0"/>
      <w:shd w:val="clear" w:color="auto" w:fill="FFFFFF"/>
      <w:autoSpaceDE w:val="0"/>
      <w:autoSpaceDN w:val="0"/>
      <w:adjustRightInd w:val="0"/>
      <w:spacing w:before="100" w:beforeAutospacing="1" w:after="0" w:afterAutospacing="1" w:line="360" w:lineRule="auto"/>
      <w:ind w:left="1440" w:hanging="1440"/>
    </w:pPr>
    <w:rPr>
      <w:rFonts w:asciiTheme="majorBidi" w:hAnsiTheme="majorBidi" w:cstheme="majorBidi"/>
      <w:sz w:val="24"/>
      <w:szCs w:val="24"/>
      <w:lang w:val="en-US"/>
    </w:rPr>
  </w:style>
  <w:style w:type="character" w:customStyle="1" w:styleId="bibChar">
    <w:name w:val="bib Char"/>
    <w:basedOn w:val="DefaultParagraphFont"/>
    <w:link w:val="bib"/>
    <w:uiPriority w:val="20"/>
    <w:rsid w:val="006C53BE"/>
    <w:rPr>
      <w:rFonts w:asciiTheme="majorBidi" w:hAnsiTheme="majorBidi" w:cstheme="majorBidi"/>
      <w:sz w:val="24"/>
      <w:szCs w:val="24"/>
      <w:shd w:val="clear" w:color="auto" w:fill="FFFFFF"/>
      <w:lang w:val="en-US"/>
    </w:rPr>
  </w:style>
  <w:style w:type="paragraph" w:customStyle="1" w:styleId="H4">
    <w:name w:val="H4"/>
    <w:link w:val="H4Char"/>
    <w:uiPriority w:val="20"/>
    <w:locked/>
    <w:rsid w:val="0062438F"/>
    <w:pPr>
      <w:numPr>
        <w:ilvl w:val="3"/>
        <w:numId w:val="11"/>
      </w:numPr>
      <w:outlineLvl w:val="3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4Char">
    <w:name w:val="H4 Char"/>
    <w:basedOn w:val="bibChar"/>
    <w:link w:val="H4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5">
    <w:name w:val="H5"/>
    <w:link w:val="H5Char"/>
    <w:uiPriority w:val="20"/>
    <w:locked/>
    <w:rsid w:val="0062438F"/>
    <w:pPr>
      <w:numPr>
        <w:ilvl w:val="4"/>
        <w:numId w:val="11"/>
      </w:numPr>
      <w:outlineLvl w:val="4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5Char">
    <w:name w:val="H5 Char"/>
    <w:basedOn w:val="bibChar"/>
    <w:link w:val="H5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6">
    <w:name w:val="H6"/>
    <w:link w:val="H6Char"/>
    <w:uiPriority w:val="20"/>
    <w:locked/>
    <w:rsid w:val="0062438F"/>
    <w:pPr>
      <w:numPr>
        <w:ilvl w:val="5"/>
        <w:numId w:val="11"/>
      </w:numPr>
      <w:outlineLvl w:val="5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6Char">
    <w:name w:val="H6 Char"/>
    <w:basedOn w:val="bibChar"/>
    <w:link w:val="H6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7">
    <w:name w:val="H7"/>
    <w:link w:val="H7Char"/>
    <w:uiPriority w:val="20"/>
    <w:locked/>
    <w:rsid w:val="0062438F"/>
    <w:pPr>
      <w:numPr>
        <w:ilvl w:val="6"/>
        <w:numId w:val="11"/>
      </w:numPr>
      <w:outlineLvl w:val="6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7Char">
    <w:name w:val="H7 Char"/>
    <w:basedOn w:val="bibChar"/>
    <w:link w:val="H7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8">
    <w:name w:val="H8"/>
    <w:link w:val="H8Char"/>
    <w:uiPriority w:val="20"/>
    <w:locked/>
    <w:rsid w:val="0062438F"/>
    <w:pPr>
      <w:numPr>
        <w:ilvl w:val="7"/>
        <w:numId w:val="11"/>
      </w:numPr>
      <w:outlineLvl w:val="7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8Char">
    <w:name w:val="H8 Char"/>
    <w:basedOn w:val="bibChar"/>
    <w:link w:val="H8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9">
    <w:name w:val="H9"/>
    <w:link w:val="H9Char"/>
    <w:uiPriority w:val="20"/>
    <w:locked/>
    <w:rsid w:val="0062438F"/>
    <w:pPr>
      <w:numPr>
        <w:ilvl w:val="8"/>
        <w:numId w:val="11"/>
      </w:numPr>
      <w:outlineLvl w:val="8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9Char">
    <w:name w:val="H9 Char"/>
    <w:basedOn w:val="bibChar"/>
    <w:link w:val="H9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1">
    <w:name w:val="H1"/>
    <w:link w:val="H1Char"/>
    <w:uiPriority w:val="20"/>
    <w:locked/>
    <w:rsid w:val="0062438F"/>
    <w:pPr>
      <w:widowControl w:val="0"/>
      <w:numPr>
        <w:numId w:val="11"/>
      </w:numPr>
      <w:autoSpaceDE w:val="0"/>
      <w:autoSpaceDN w:val="0"/>
      <w:adjustRightInd w:val="0"/>
      <w:spacing w:after="0" w:line="360" w:lineRule="auto"/>
      <w:jc w:val="both"/>
      <w:outlineLvl w:val="0"/>
    </w:pPr>
    <w:rPr>
      <w:rFonts w:asciiTheme="majorBidi" w:hAnsiTheme="majorBidi" w:cstheme="majorBidi"/>
      <w:bCs/>
      <w:sz w:val="34"/>
      <w:szCs w:val="28"/>
    </w:rPr>
  </w:style>
  <w:style w:type="character" w:customStyle="1" w:styleId="H1Char">
    <w:name w:val="H1 Char"/>
    <w:basedOn w:val="DefaultParagraphFont"/>
    <w:link w:val="H1"/>
    <w:uiPriority w:val="20"/>
    <w:rsid w:val="0062438F"/>
    <w:rPr>
      <w:rFonts w:asciiTheme="majorBidi" w:hAnsiTheme="majorBidi" w:cstheme="majorBidi"/>
      <w:bCs/>
      <w:sz w:val="34"/>
      <w:szCs w:val="28"/>
    </w:rPr>
  </w:style>
  <w:style w:type="paragraph" w:customStyle="1" w:styleId="H2">
    <w:name w:val="H2"/>
    <w:link w:val="H2Char"/>
    <w:uiPriority w:val="20"/>
    <w:locked/>
    <w:rsid w:val="0062438F"/>
    <w:pPr>
      <w:widowControl w:val="0"/>
      <w:numPr>
        <w:ilvl w:val="1"/>
        <w:numId w:val="11"/>
      </w:numPr>
      <w:autoSpaceDE w:val="0"/>
      <w:autoSpaceDN w:val="0"/>
      <w:adjustRightInd w:val="0"/>
      <w:spacing w:after="0" w:line="360" w:lineRule="auto"/>
      <w:jc w:val="both"/>
      <w:outlineLvl w:val="1"/>
    </w:pPr>
    <w:rPr>
      <w:rFonts w:asciiTheme="majorBidi" w:hAnsiTheme="majorBidi" w:cstheme="majorBidi"/>
      <w:bCs/>
      <w:sz w:val="32"/>
      <w:szCs w:val="28"/>
    </w:rPr>
  </w:style>
  <w:style w:type="character" w:customStyle="1" w:styleId="H2Char">
    <w:name w:val="H2 Char"/>
    <w:basedOn w:val="DefaultParagraphFont"/>
    <w:link w:val="H2"/>
    <w:uiPriority w:val="20"/>
    <w:rsid w:val="0062438F"/>
    <w:rPr>
      <w:rFonts w:asciiTheme="majorBidi" w:hAnsiTheme="majorBidi" w:cstheme="majorBidi"/>
      <w:bCs/>
      <w:sz w:val="32"/>
      <w:szCs w:val="28"/>
    </w:rPr>
  </w:style>
  <w:style w:type="paragraph" w:customStyle="1" w:styleId="H3">
    <w:name w:val="H3"/>
    <w:link w:val="H3Char"/>
    <w:uiPriority w:val="20"/>
    <w:locked/>
    <w:rsid w:val="0062438F"/>
    <w:pPr>
      <w:widowControl w:val="0"/>
      <w:numPr>
        <w:ilvl w:val="2"/>
        <w:numId w:val="11"/>
      </w:numPr>
      <w:autoSpaceDE w:val="0"/>
      <w:autoSpaceDN w:val="0"/>
      <w:adjustRightInd w:val="0"/>
      <w:spacing w:after="0" w:line="360" w:lineRule="auto"/>
      <w:jc w:val="both"/>
      <w:outlineLvl w:val="2"/>
    </w:pPr>
    <w:rPr>
      <w:rFonts w:asciiTheme="majorBidi" w:hAnsiTheme="majorBidi" w:cstheme="majorBidi"/>
      <w:bCs/>
      <w:sz w:val="30"/>
      <w:szCs w:val="28"/>
    </w:rPr>
  </w:style>
  <w:style w:type="character" w:customStyle="1" w:styleId="H3Char">
    <w:name w:val="H3 Char"/>
    <w:basedOn w:val="DefaultParagraphFont"/>
    <w:link w:val="H3"/>
    <w:uiPriority w:val="20"/>
    <w:rsid w:val="0062438F"/>
    <w:rPr>
      <w:rFonts w:asciiTheme="majorBidi" w:hAnsiTheme="majorBidi" w:cstheme="majorBidi"/>
      <w:bCs/>
      <w:sz w:val="30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6C53BE"/>
  </w:style>
  <w:style w:type="paragraph" w:styleId="BlockText">
    <w:name w:val="Block Text"/>
    <w:basedOn w:val="Normal"/>
    <w:uiPriority w:val="99"/>
    <w:unhideWhenUsed/>
    <w:rsid w:val="006C53B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6C53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3BE"/>
  </w:style>
  <w:style w:type="paragraph" w:styleId="BodyText2">
    <w:name w:val="Body Text 2"/>
    <w:basedOn w:val="Normal"/>
    <w:link w:val="BodyText2Char"/>
    <w:uiPriority w:val="99"/>
    <w:unhideWhenUsed/>
    <w:rsid w:val="006C53B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C53BE"/>
  </w:style>
  <w:style w:type="paragraph" w:styleId="BodyText3">
    <w:name w:val="Body Text 3"/>
    <w:basedOn w:val="Normal"/>
    <w:link w:val="BodyText3Char"/>
    <w:uiPriority w:val="99"/>
    <w:unhideWhenUsed/>
    <w:rsid w:val="006C53B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C53B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6C53B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6C53BE"/>
  </w:style>
  <w:style w:type="paragraph" w:styleId="BodyTextIndent">
    <w:name w:val="Body Text Indent"/>
    <w:basedOn w:val="Normal"/>
    <w:link w:val="BodyTextIndentChar"/>
    <w:uiPriority w:val="99"/>
    <w:unhideWhenUsed/>
    <w:rsid w:val="006C53B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C53BE"/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6C53BE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6C53BE"/>
  </w:style>
  <w:style w:type="paragraph" w:styleId="BodyTextIndent2">
    <w:name w:val="Body Text Indent 2"/>
    <w:basedOn w:val="Normal"/>
    <w:link w:val="BodyTextIndent2Char"/>
    <w:uiPriority w:val="99"/>
    <w:unhideWhenUsed/>
    <w:rsid w:val="006C53B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C53BE"/>
  </w:style>
  <w:style w:type="paragraph" w:styleId="BodyTextIndent3">
    <w:name w:val="Body Text Indent 3"/>
    <w:basedOn w:val="Normal"/>
    <w:link w:val="BodyTextIndent3Char"/>
    <w:uiPriority w:val="99"/>
    <w:unhideWhenUsed/>
    <w:rsid w:val="006C53B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C53BE"/>
    <w:rPr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6C53B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6C53BE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6C53BE"/>
  </w:style>
  <w:style w:type="paragraph" w:styleId="CommentText">
    <w:name w:val="annotation text"/>
    <w:basedOn w:val="Normal"/>
    <w:link w:val="CommentTextChar"/>
    <w:uiPriority w:val="99"/>
    <w:unhideWhenUsed/>
    <w:rsid w:val="006C53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3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C53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C53B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6C53BE"/>
  </w:style>
  <w:style w:type="character" w:customStyle="1" w:styleId="DateChar">
    <w:name w:val="Date Char"/>
    <w:basedOn w:val="DefaultParagraphFont"/>
    <w:link w:val="Date"/>
    <w:uiPriority w:val="99"/>
    <w:rsid w:val="006C53BE"/>
  </w:style>
  <w:style w:type="paragraph" w:styleId="DocumentMap">
    <w:name w:val="Document Map"/>
    <w:basedOn w:val="Normal"/>
    <w:link w:val="DocumentMapChar"/>
    <w:uiPriority w:val="99"/>
    <w:unhideWhenUsed/>
    <w:rsid w:val="006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C53B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6C53B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rsid w:val="006C53BE"/>
  </w:style>
  <w:style w:type="paragraph" w:styleId="EnvelopeAddress">
    <w:name w:val="envelope address"/>
    <w:basedOn w:val="Normal"/>
    <w:uiPriority w:val="99"/>
    <w:unhideWhenUsed/>
    <w:rsid w:val="006C53B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unhideWhenUsed/>
    <w:rsid w:val="006C53B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6C53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53BE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C53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C53B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C53B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C53B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C53B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C53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C53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C53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unhideWhenUsed/>
    <w:rsid w:val="006C53B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6C53B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53B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53B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6C53B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6C53B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unhideWhenUsed/>
    <w:rsid w:val="006C53B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unhideWhenUsed/>
    <w:rsid w:val="006C53B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unhideWhenUsed/>
    <w:rsid w:val="006C53BE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unhideWhenUsed/>
    <w:rsid w:val="006C53BE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unhideWhenUsed/>
    <w:rsid w:val="006C53B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unhideWhenUsed/>
    <w:rsid w:val="006C53B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unhideWhenUsed/>
    <w:rsid w:val="006C53B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6C53B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3B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3BE"/>
    <w:rPr>
      <w:b/>
      <w:bCs/>
      <w:i/>
      <w:iCs/>
      <w:color w:val="4F81BD" w:themeColor="accent1"/>
    </w:rPr>
  </w:style>
  <w:style w:type="paragraph" w:styleId="List">
    <w:name w:val="List"/>
    <w:basedOn w:val="Normal"/>
    <w:uiPriority w:val="99"/>
    <w:unhideWhenUsed/>
    <w:rsid w:val="006C53BE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6C53BE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6C53BE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6C53BE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6C53BE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6C53B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6C53B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6C53B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unhideWhenUsed/>
    <w:rsid w:val="006C53B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C53B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unhideWhenUsed/>
    <w:rsid w:val="006C53B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6C53B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6C53B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6C53B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6C53B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6C53B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6C53B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unhideWhenUsed/>
    <w:rsid w:val="006C53B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unhideWhenUsed/>
    <w:rsid w:val="006C53B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unhideWhenUsed/>
    <w:rsid w:val="006C53BE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unhideWhenUsed/>
    <w:rsid w:val="006C53B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6C53B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unhideWhenUsed/>
    <w:rsid w:val="006C53B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6C53B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unhideWhenUsed/>
    <w:rsid w:val="006C53B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6C53B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6C53BE"/>
  </w:style>
  <w:style w:type="paragraph" w:styleId="PlainText">
    <w:name w:val="Plain Text"/>
    <w:basedOn w:val="Normal"/>
    <w:link w:val="PlainTextChar"/>
    <w:uiPriority w:val="99"/>
    <w:unhideWhenUsed/>
    <w:rsid w:val="006C53B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C53B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C53B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C53BE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6C53BE"/>
  </w:style>
  <w:style w:type="character" w:customStyle="1" w:styleId="SalutationChar">
    <w:name w:val="Salutation Char"/>
    <w:basedOn w:val="DefaultParagraphFont"/>
    <w:link w:val="Salutation"/>
    <w:uiPriority w:val="99"/>
    <w:rsid w:val="006C53BE"/>
  </w:style>
  <w:style w:type="paragraph" w:styleId="Signature">
    <w:name w:val="Signature"/>
    <w:basedOn w:val="Normal"/>
    <w:link w:val="SignatureChar"/>
    <w:uiPriority w:val="99"/>
    <w:unhideWhenUsed/>
    <w:rsid w:val="006C53BE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6C53BE"/>
  </w:style>
  <w:style w:type="paragraph" w:styleId="Subtitle">
    <w:name w:val="Subtitle"/>
    <w:basedOn w:val="Normal"/>
    <w:next w:val="Normal"/>
    <w:link w:val="SubtitleChar"/>
    <w:uiPriority w:val="11"/>
    <w:qFormat/>
    <w:rsid w:val="006C53B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53B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6C53B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unhideWhenUsed/>
    <w:rsid w:val="006C53BE"/>
    <w:pPr>
      <w:spacing w:after="0"/>
    </w:pPr>
  </w:style>
  <w:style w:type="paragraph" w:styleId="TOAHeading">
    <w:name w:val="toa heading"/>
    <w:basedOn w:val="Normal"/>
    <w:next w:val="Normal"/>
    <w:uiPriority w:val="99"/>
    <w:unhideWhenUsed/>
    <w:rsid w:val="006C53B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C53B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53B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C53B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C53B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6C53B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6C53B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6C53B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6C53B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6C53B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6C53BE"/>
    <w:pPr>
      <w:outlineLvl w:val="9"/>
    </w:pPr>
  </w:style>
  <w:style w:type="character" w:styleId="BookTitle">
    <w:name w:val="Book Title"/>
    <w:basedOn w:val="DefaultParagraphFont"/>
    <w:uiPriority w:val="33"/>
    <w:qFormat/>
    <w:rsid w:val="006C53BE"/>
    <w:rPr>
      <w:b/>
      <w:bCs/>
      <w:smallCaps/>
      <w:spacing w:val="5"/>
    </w:rPr>
  </w:style>
  <w:style w:type="character" w:styleId="CommentReference">
    <w:name w:val="annotation reference"/>
    <w:basedOn w:val="DefaultParagraphFont"/>
    <w:uiPriority w:val="99"/>
    <w:unhideWhenUsed/>
    <w:rsid w:val="006C53BE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53BE"/>
    <w:rPr>
      <w:i/>
      <w:iCs/>
    </w:rPr>
  </w:style>
  <w:style w:type="character" w:styleId="FootnoteReference">
    <w:name w:val="footnote reference"/>
    <w:basedOn w:val="DefaultParagraphFont"/>
    <w:uiPriority w:val="99"/>
    <w:unhideWhenUsed/>
    <w:rsid w:val="006C53BE"/>
    <w:rPr>
      <w:vertAlign w:val="superscript"/>
    </w:rPr>
  </w:style>
  <w:style w:type="character" w:styleId="HTMLAcronym">
    <w:name w:val="HTML Acronym"/>
    <w:basedOn w:val="DefaultParagraphFont"/>
    <w:uiPriority w:val="99"/>
    <w:unhideWhenUsed/>
    <w:rsid w:val="006C53BE"/>
  </w:style>
  <w:style w:type="character" w:styleId="HTMLCite">
    <w:name w:val="HTML Cite"/>
    <w:basedOn w:val="DefaultParagraphFont"/>
    <w:uiPriority w:val="99"/>
    <w:unhideWhenUsed/>
    <w:rsid w:val="006C53BE"/>
    <w:rPr>
      <w:i/>
      <w:iCs/>
    </w:rPr>
  </w:style>
  <w:style w:type="character" w:styleId="HTMLCode">
    <w:name w:val="HTML Code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6C53BE"/>
    <w:rPr>
      <w:i/>
      <w:iCs/>
    </w:rPr>
  </w:style>
  <w:style w:type="character" w:styleId="HTMLKeyboard">
    <w:name w:val="HTML Keyboard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6C53B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unhideWhenUsed/>
    <w:rsid w:val="006C53B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C53BE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6C53BE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unhideWhenUsed/>
    <w:rsid w:val="006C53BE"/>
  </w:style>
  <w:style w:type="character" w:styleId="PageNumber">
    <w:name w:val="page number"/>
    <w:basedOn w:val="DefaultParagraphFont"/>
    <w:unhideWhenUsed/>
    <w:rsid w:val="006C53BE"/>
  </w:style>
  <w:style w:type="character" w:styleId="PlaceholderText">
    <w:name w:val="Placeholder Text"/>
    <w:basedOn w:val="DefaultParagraphFont"/>
    <w:uiPriority w:val="99"/>
    <w:rsid w:val="006C53B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6C53BE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6C53BE"/>
    <w:rPr>
      <w:smallCaps/>
      <w:color w:val="C0504D" w:themeColor="accent2"/>
      <w:u w:val="single"/>
    </w:rPr>
  </w:style>
  <w:style w:type="paragraph" w:customStyle="1" w:styleId="Float-Caption">
    <w:name w:val="Float-Caption"/>
    <w:link w:val="Float-CaptionChar"/>
    <w:uiPriority w:val="20"/>
    <w:locked/>
    <w:rsid w:val="00703F08"/>
    <w:pPr>
      <w:spacing w:line="360" w:lineRule="auto"/>
    </w:pPr>
    <w:rPr>
      <w:rFonts w:ascii="Times New Roman" w:hAnsi="Times New Roman" w:cs="Times New Roman"/>
      <w:bCs/>
    </w:rPr>
  </w:style>
  <w:style w:type="character" w:customStyle="1" w:styleId="Float-CaptionChar">
    <w:name w:val="Float-Caption Char"/>
    <w:basedOn w:val="DefaultParagraphFont"/>
    <w:link w:val="Float-Caption"/>
    <w:uiPriority w:val="20"/>
    <w:rsid w:val="00703F08"/>
    <w:rPr>
      <w:rFonts w:ascii="Times New Roman" w:hAnsi="Times New Roman" w:cs="Times New Roman"/>
      <w:bCs/>
    </w:rPr>
  </w:style>
  <w:style w:type="paragraph" w:customStyle="1" w:styleId="TableContents">
    <w:name w:val="Table Contents"/>
    <w:basedOn w:val="Normal"/>
    <w:rsid w:val="00B06688"/>
    <w:pPr>
      <w:suppressLineNumber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customStyle="1" w:styleId="Onopgemaaktetabel11">
    <w:name w:val="Onopgemaakte tabel 11"/>
    <w:basedOn w:val="TableNormal"/>
    <w:uiPriority w:val="41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Onopgemaaktetabel32">
    <w:name w:val="Onopgemaakte tabel 32"/>
    <w:basedOn w:val="TableNormal"/>
    <w:uiPriority w:val="99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1doc">
    <w:name w:val="A1_doc"/>
    <w:rsid w:val="00AF7021"/>
    <w:rPr>
      <w:color w:val="000000"/>
      <w:sz w:val="18"/>
      <w:szCs w:val="18"/>
    </w:rPr>
  </w:style>
  <w:style w:type="paragraph" w:customStyle="1" w:styleId="A2">
    <w:name w:val="A2"/>
    <w:link w:val="A2Char"/>
    <w:uiPriority w:val="20"/>
    <w:locked/>
    <w:rsid w:val="00AF7021"/>
    <w:pPr>
      <w:numPr>
        <w:ilvl w:val="1"/>
        <w:numId w:val="12"/>
      </w:numPr>
      <w:spacing w:after="0" w:line="240" w:lineRule="auto"/>
      <w:outlineLvl w:val="1"/>
    </w:pPr>
    <w:rPr>
      <w:rFonts w:ascii="Times New Roman" w:eastAsia="Calibri" w:hAnsi="Times New Roman" w:cs="Times New Roman"/>
      <w:sz w:val="32"/>
      <w:szCs w:val="24"/>
      <w:lang w:val="en-US" w:eastAsia="en-US"/>
    </w:rPr>
  </w:style>
  <w:style w:type="character" w:customStyle="1" w:styleId="A2Char">
    <w:name w:val="A2 Char"/>
    <w:basedOn w:val="keywordChar"/>
    <w:link w:val="A2"/>
    <w:uiPriority w:val="20"/>
    <w:rsid w:val="00AF7021"/>
    <w:rPr>
      <w:rFonts w:ascii="Times New Roman" w:eastAsia="Calibri" w:hAnsi="Times New Roman" w:cs="Times New Roman"/>
      <w:sz w:val="32"/>
      <w:szCs w:val="24"/>
      <w:lang w:val="en-US" w:eastAsia="en-US"/>
    </w:rPr>
  </w:style>
  <w:style w:type="paragraph" w:customStyle="1" w:styleId="A3">
    <w:name w:val="A3"/>
    <w:link w:val="A3Char"/>
    <w:uiPriority w:val="20"/>
    <w:locked/>
    <w:rsid w:val="00AF7021"/>
    <w:pPr>
      <w:numPr>
        <w:ilvl w:val="2"/>
        <w:numId w:val="12"/>
      </w:numPr>
      <w:spacing w:after="0" w:line="240" w:lineRule="auto"/>
      <w:outlineLvl w:val="2"/>
    </w:pPr>
    <w:rPr>
      <w:rFonts w:ascii="Times New Roman" w:eastAsia="Calibri" w:hAnsi="Times New Roman" w:cs="Times New Roman"/>
      <w:sz w:val="30"/>
      <w:szCs w:val="24"/>
      <w:lang w:val="en-US" w:eastAsia="en-US"/>
    </w:rPr>
  </w:style>
  <w:style w:type="character" w:customStyle="1" w:styleId="A3Char">
    <w:name w:val="A3 Char"/>
    <w:basedOn w:val="keywordChar"/>
    <w:link w:val="A3"/>
    <w:uiPriority w:val="20"/>
    <w:rsid w:val="00AF7021"/>
    <w:rPr>
      <w:rFonts w:ascii="Times New Roman" w:eastAsia="Calibri" w:hAnsi="Times New Roman" w:cs="Times New Roman"/>
      <w:sz w:val="30"/>
      <w:szCs w:val="24"/>
      <w:lang w:val="en-US" w:eastAsia="en-US"/>
    </w:rPr>
  </w:style>
  <w:style w:type="paragraph" w:customStyle="1" w:styleId="A4">
    <w:name w:val="A4"/>
    <w:link w:val="A4Char"/>
    <w:uiPriority w:val="20"/>
    <w:locked/>
    <w:rsid w:val="00AF7021"/>
    <w:pPr>
      <w:numPr>
        <w:ilvl w:val="3"/>
        <w:numId w:val="12"/>
      </w:numPr>
      <w:spacing w:after="0" w:line="240" w:lineRule="auto"/>
      <w:outlineLvl w:val="3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4Char">
    <w:name w:val="A4 Char"/>
    <w:basedOn w:val="keywordChar"/>
    <w:link w:val="A4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1">
    <w:name w:val="A1"/>
    <w:link w:val="A1Char"/>
    <w:uiPriority w:val="20"/>
    <w:locked/>
    <w:rsid w:val="00AF7021"/>
    <w:pPr>
      <w:numPr>
        <w:numId w:val="12"/>
      </w:numPr>
      <w:autoSpaceDE w:val="0"/>
      <w:autoSpaceDN w:val="0"/>
      <w:adjustRightInd w:val="0"/>
      <w:spacing w:after="0" w:line="360" w:lineRule="auto"/>
      <w:outlineLvl w:val="0"/>
    </w:pPr>
    <w:rPr>
      <w:rFonts w:ascii="Times New Roman" w:eastAsia="Calibri" w:hAnsi="Times New Roman" w:cs="Times New Roman"/>
      <w:sz w:val="34"/>
      <w:szCs w:val="24"/>
      <w:lang w:val="en-US" w:eastAsia="en-US"/>
    </w:rPr>
  </w:style>
  <w:style w:type="character" w:customStyle="1" w:styleId="A1Char">
    <w:name w:val="A1 Char"/>
    <w:basedOn w:val="DefaultParagraphFont"/>
    <w:link w:val="A1"/>
    <w:uiPriority w:val="20"/>
    <w:rsid w:val="00AF7021"/>
    <w:rPr>
      <w:rFonts w:ascii="Times New Roman" w:eastAsia="Calibri" w:hAnsi="Times New Roman" w:cs="Times New Roman"/>
      <w:sz w:val="34"/>
      <w:szCs w:val="24"/>
      <w:lang w:val="en-US" w:eastAsia="en-US"/>
    </w:rPr>
  </w:style>
  <w:style w:type="paragraph" w:customStyle="1" w:styleId="A5">
    <w:name w:val="A5"/>
    <w:link w:val="A5Char"/>
    <w:uiPriority w:val="20"/>
    <w:locked/>
    <w:rsid w:val="00AF7021"/>
    <w:pPr>
      <w:numPr>
        <w:ilvl w:val="4"/>
        <w:numId w:val="12"/>
      </w:numPr>
      <w:spacing w:after="0" w:line="240" w:lineRule="auto"/>
      <w:outlineLvl w:val="4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5Char">
    <w:name w:val="A5 Char"/>
    <w:basedOn w:val="keywordChar"/>
    <w:link w:val="A5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6">
    <w:name w:val="A6"/>
    <w:link w:val="A6Char"/>
    <w:uiPriority w:val="20"/>
    <w:locked/>
    <w:rsid w:val="00AF7021"/>
    <w:pPr>
      <w:numPr>
        <w:ilvl w:val="5"/>
        <w:numId w:val="12"/>
      </w:numPr>
      <w:spacing w:after="0" w:line="240" w:lineRule="auto"/>
      <w:outlineLvl w:val="5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6Char">
    <w:name w:val="A6 Char"/>
    <w:basedOn w:val="keywordChar"/>
    <w:link w:val="A6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7">
    <w:name w:val="A7"/>
    <w:link w:val="A7Char"/>
    <w:uiPriority w:val="20"/>
    <w:locked/>
    <w:rsid w:val="00AF7021"/>
    <w:pPr>
      <w:numPr>
        <w:ilvl w:val="6"/>
        <w:numId w:val="12"/>
      </w:numPr>
      <w:spacing w:after="0" w:line="240" w:lineRule="auto"/>
      <w:outlineLvl w:val="6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7Char">
    <w:name w:val="A7 Char"/>
    <w:basedOn w:val="keywordChar"/>
    <w:link w:val="A7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paragraph" w:customStyle="1" w:styleId="A8">
    <w:name w:val="A8"/>
    <w:link w:val="A8Char"/>
    <w:uiPriority w:val="20"/>
    <w:locked/>
    <w:rsid w:val="00AF7021"/>
    <w:pPr>
      <w:numPr>
        <w:ilvl w:val="7"/>
        <w:numId w:val="12"/>
      </w:numPr>
      <w:spacing w:after="0" w:line="240" w:lineRule="auto"/>
      <w:outlineLvl w:val="7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8Char">
    <w:name w:val="A8 Char"/>
    <w:basedOn w:val="keywordChar"/>
    <w:link w:val="A8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paragraph" w:customStyle="1" w:styleId="A9">
    <w:name w:val="A9"/>
    <w:link w:val="A9Char"/>
    <w:uiPriority w:val="20"/>
    <w:locked/>
    <w:rsid w:val="00AF7021"/>
    <w:pPr>
      <w:numPr>
        <w:ilvl w:val="8"/>
        <w:numId w:val="12"/>
      </w:numPr>
      <w:spacing w:after="0" w:line="240" w:lineRule="auto"/>
      <w:outlineLvl w:val="8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9Char">
    <w:name w:val="A9 Char"/>
    <w:basedOn w:val="keywordChar"/>
    <w:link w:val="A9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DefaultChar">
    <w:name w:val="Default Char"/>
    <w:basedOn w:val="DefaultParagraphFont"/>
    <w:link w:val="Default"/>
    <w:rsid w:val="00AF7021"/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rsid w:val="00AF7021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3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D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53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53B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53B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C53B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C53B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C53B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C53B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421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21400"/>
    <w:pPr>
      <w:ind w:left="720"/>
      <w:contextualSpacing/>
    </w:pPr>
  </w:style>
  <w:style w:type="character" w:customStyle="1" w:styleId="NLPUnits">
    <w:name w:val="NLP_Units"/>
    <w:uiPriority w:val="20"/>
    <w:locked/>
    <w:rsid w:val="006C53BE"/>
    <w:rPr>
      <w:rFonts w:asciiTheme="majorBidi" w:hAnsiTheme="majorBidi" w:cstheme="majorBidi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6329"/>
    <w:rPr>
      <w:color w:val="0000FF" w:themeColor="hyperlink"/>
      <w:u w:val="none"/>
    </w:rPr>
  </w:style>
  <w:style w:type="paragraph" w:styleId="EndnoteText">
    <w:name w:val="endnote text"/>
    <w:basedOn w:val="Normal"/>
    <w:link w:val="EndnoteTextChar"/>
    <w:uiPriority w:val="99"/>
    <w:unhideWhenUsed/>
    <w:rsid w:val="00CB528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52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CB528D"/>
    <w:rPr>
      <w:vertAlign w:val="superscript"/>
    </w:rPr>
  </w:style>
  <w:style w:type="character" w:customStyle="1" w:styleId="given-names">
    <w:name w:val="given-names"/>
    <w:uiPriority w:val="20"/>
    <w:locked/>
    <w:rsid w:val="006C53BE"/>
    <w:rPr>
      <w:rFonts w:asciiTheme="majorBidi" w:hAnsiTheme="majorBidi" w:cstheme="majorBidi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C72425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62DD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62D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D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link w:val="NormalWebChar"/>
    <w:uiPriority w:val="99"/>
    <w:unhideWhenUsed/>
    <w:rsid w:val="00EA0697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table" w:styleId="TableGrid">
    <w:name w:val="Table Grid"/>
    <w:basedOn w:val="TableNormal"/>
    <w:uiPriority w:val="39"/>
    <w:rsid w:val="00CF1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rname">
    <w:name w:val="surname"/>
    <w:uiPriority w:val="20"/>
    <w:locked/>
    <w:rsid w:val="006C53BE"/>
    <w:rPr>
      <w:rFonts w:asciiTheme="majorBidi" w:hAnsiTheme="majorBidi" w:cstheme="majorBidi"/>
      <w:color w:val="FF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9B4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B47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6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8F9"/>
  </w:style>
  <w:style w:type="paragraph" w:styleId="Footer">
    <w:name w:val="footer"/>
    <w:basedOn w:val="Normal"/>
    <w:link w:val="FooterChar"/>
    <w:unhideWhenUsed/>
    <w:rsid w:val="00C16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68F9"/>
  </w:style>
  <w:style w:type="paragraph" w:styleId="NoSpacing">
    <w:name w:val="No Spacing"/>
    <w:uiPriority w:val="1"/>
    <w:qFormat/>
    <w:rsid w:val="00BA1F09"/>
    <w:pPr>
      <w:spacing w:after="0" w:line="240" w:lineRule="auto"/>
    </w:pPr>
    <w:rPr>
      <w:lang w:val="en-GB"/>
    </w:rPr>
  </w:style>
  <w:style w:type="character" w:customStyle="1" w:styleId="prefix">
    <w:name w:val="prefix"/>
    <w:uiPriority w:val="20"/>
    <w:locked/>
    <w:rsid w:val="006C53BE"/>
    <w:rPr>
      <w:rFonts w:asciiTheme="majorBidi" w:hAnsiTheme="majorBidi" w:cstheme="majorBidi"/>
      <w:color w:val="0000FF"/>
      <w:sz w:val="24"/>
      <w:szCs w:val="24"/>
    </w:rPr>
  </w:style>
  <w:style w:type="character" w:styleId="Strong">
    <w:name w:val="Strong"/>
    <w:basedOn w:val="DefaultParagraphFont"/>
    <w:uiPriority w:val="22"/>
    <w:qFormat/>
    <w:rsid w:val="00C10F90"/>
    <w:rPr>
      <w:b/>
      <w:bCs/>
    </w:rPr>
  </w:style>
  <w:style w:type="paragraph" w:customStyle="1" w:styleId="S1">
    <w:name w:val="S1"/>
    <w:link w:val="S1Char"/>
    <w:uiPriority w:val="20"/>
    <w:locked/>
    <w:rsid w:val="008F47E4"/>
    <w:pPr>
      <w:widowControl w:val="0"/>
      <w:spacing w:line="360" w:lineRule="auto"/>
      <w:jc w:val="both"/>
      <w:outlineLvl w:val="0"/>
    </w:pPr>
    <w:rPr>
      <w:rFonts w:asciiTheme="majorBidi" w:hAnsiTheme="majorBidi" w:cstheme="majorBidi"/>
      <w:sz w:val="34"/>
      <w:szCs w:val="28"/>
    </w:rPr>
  </w:style>
  <w:style w:type="character" w:customStyle="1" w:styleId="NormalWebChar">
    <w:name w:val="Normal (Web) Char"/>
    <w:basedOn w:val="DefaultParagraphFont"/>
    <w:link w:val="NormalWeb"/>
    <w:uiPriority w:val="99"/>
    <w:rsid w:val="008F47E4"/>
    <w:rPr>
      <w:rFonts w:ascii="Times" w:eastAsiaTheme="minorEastAsia" w:hAnsi="Times" w:cs="Times New Roman"/>
      <w:sz w:val="20"/>
      <w:szCs w:val="20"/>
    </w:rPr>
  </w:style>
  <w:style w:type="character" w:customStyle="1" w:styleId="S1Char">
    <w:name w:val="S1 Char"/>
    <w:basedOn w:val="NormalWebChar"/>
    <w:link w:val="S1"/>
    <w:uiPriority w:val="20"/>
    <w:rsid w:val="008F47E4"/>
    <w:rPr>
      <w:rFonts w:asciiTheme="majorBidi" w:eastAsiaTheme="minorEastAsia" w:hAnsiTheme="majorBidi" w:cstheme="majorBidi"/>
      <w:sz w:val="34"/>
      <w:szCs w:val="28"/>
    </w:rPr>
  </w:style>
  <w:style w:type="paragraph" w:customStyle="1" w:styleId="S2">
    <w:name w:val="S2"/>
    <w:link w:val="S2Char"/>
    <w:uiPriority w:val="20"/>
    <w:locked/>
    <w:rsid w:val="008F47E4"/>
    <w:pPr>
      <w:widowControl w:val="0"/>
      <w:spacing w:line="360" w:lineRule="auto"/>
      <w:jc w:val="both"/>
      <w:outlineLvl w:val="1"/>
    </w:pPr>
    <w:rPr>
      <w:rFonts w:asciiTheme="majorBidi" w:hAnsiTheme="majorBidi" w:cstheme="majorBidi"/>
      <w:sz w:val="32"/>
      <w:szCs w:val="24"/>
    </w:rPr>
  </w:style>
  <w:style w:type="character" w:customStyle="1" w:styleId="S2Char">
    <w:name w:val="S2 Char"/>
    <w:basedOn w:val="NormalWebChar"/>
    <w:link w:val="S2"/>
    <w:uiPriority w:val="20"/>
    <w:rsid w:val="008F47E4"/>
    <w:rPr>
      <w:rFonts w:asciiTheme="majorBidi" w:eastAsiaTheme="minorEastAsia" w:hAnsiTheme="majorBidi" w:cstheme="majorBidi"/>
      <w:sz w:val="32"/>
      <w:szCs w:val="24"/>
    </w:rPr>
  </w:style>
  <w:style w:type="character" w:customStyle="1" w:styleId="suffix">
    <w:name w:val="suffix"/>
    <w:uiPriority w:val="20"/>
    <w:locked/>
    <w:rsid w:val="006C53BE"/>
    <w:rPr>
      <w:rFonts w:asciiTheme="majorBidi" w:hAnsiTheme="majorBidi" w:cstheme="majorBidi"/>
      <w:color w:val="808000"/>
      <w:sz w:val="24"/>
      <w:szCs w:val="24"/>
    </w:rPr>
  </w:style>
  <w:style w:type="character" w:customStyle="1" w:styleId="particle">
    <w:name w:val="particle"/>
    <w:uiPriority w:val="20"/>
    <w:locked/>
    <w:rsid w:val="006C53BE"/>
    <w:rPr>
      <w:rFonts w:asciiTheme="majorBidi" w:hAnsiTheme="majorBidi" w:cstheme="majorBidi"/>
      <w:color w:val="000080"/>
      <w:sz w:val="24"/>
      <w:szCs w:val="24"/>
    </w:rPr>
  </w:style>
  <w:style w:type="paragraph" w:customStyle="1" w:styleId="keyword">
    <w:name w:val="keyword"/>
    <w:link w:val="keywordChar"/>
    <w:uiPriority w:val="20"/>
    <w:locked/>
    <w:rsid w:val="006C53BE"/>
    <w:pPr>
      <w:widowControl w:val="0"/>
      <w:spacing w:line="360" w:lineRule="auto"/>
    </w:pPr>
    <w:rPr>
      <w:rFonts w:asciiTheme="majorBidi" w:hAnsiTheme="majorBidi" w:cstheme="majorBidi"/>
      <w:sz w:val="24"/>
      <w:szCs w:val="24"/>
      <w:lang w:val="en-US"/>
    </w:rPr>
  </w:style>
  <w:style w:type="character" w:customStyle="1" w:styleId="keywordChar">
    <w:name w:val="keyword Char"/>
    <w:basedOn w:val="DefaultParagraphFont"/>
    <w:link w:val="keyword"/>
    <w:uiPriority w:val="20"/>
    <w:rsid w:val="006C53BE"/>
    <w:rPr>
      <w:rFonts w:asciiTheme="majorBidi" w:hAnsiTheme="majorBidi" w:cstheme="majorBidi"/>
      <w:sz w:val="24"/>
      <w:szCs w:val="24"/>
      <w:lang w:val="en-US"/>
    </w:rPr>
  </w:style>
  <w:style w:type="paragraph" w:customStyle="1" w:styleId="bib">
    <w:name w:val="bib"/>
    <w:link w:val="bibChar"/>
    <w:uiPriority w:val="20"/>
    <w:locked/>
    <w:rsid w:val="006C53BE"/>
    <w:pPr>
      <w:widowControl w:val="0"/>
      <w:shd w:val="clear" w:color="auto" w:fill="FFFFFF"/>
      <w:autoSpaceDE w:val="0"/>
      <w:autoSpaceDN w:val="0"/>
      <w:adjustRightInd w:val="0"/>
      <w:spacing w:before="100" w:beforeAutospacing="1" w:after="0" w:afterAutospacing="1" w:line="360" w:lineRule="auto"/>
      <w:ind w:left="1440" w:hanging="1440"/>
    </w:pPr>
    <w:rPr>
      <w:rFonts w:asciiTheme="majorBidi" w:hAnsiTheme="majorBidi" w:cstheme="majorBidi"/>
      <w:sz w:val="24"/>
      <w:szCs w:val="24"/>
      <w:lang w:val="en-US"/>
    </w:rPr>
  </w:style>
  <w:style w:type="character" w:customStyle="1" w:styleId="bibChar">
    <w:name w:val="bib Char"/>
    <w:basedOn w:val="DefaultParagraphFont"/>
    <w:link w:val="bib"/>
    <w:uiPriority w:val="20"/>
    <w:rsid w:val="006C53BE"/>
    <w:rPr>
      <w:rFonts w:asciiTheme="majorBidi" w:hAnsiTheme="majorBidi" w:cstheme="majorBidi"/>
      <w:sz w:val="24"/>
      <w:szCs w:val="24"/>
      <w:shd w:val="clear" w:color="auto" w:fill="FFFFFF"/>
      <w:lang w:val="en-US"/>
    </w:rPr>
  </w:style>
  <w:style w:type="paragraph" w:customStyle="1" w:styleId="H4">
    <w:name w:val="H4"/>
    <w:link w:val="H4Char"/>
    <w:uiPriority w:val="20"/>
    <w:locked/>
    <w:rsid w:val="0062438F"/>
    <w:pPr>
      <w:numPr>
        <w:ilvl w:val="3"/>
        <w:numId w:val="11"/>
      </w:numPr>
      <w:outlineLvl w:val="3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4Char">
    <w:name w:val="H4 Char"/>
    <w:basedOn w:val="bibChar"/>
    <w:link w:val="H4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5">
    <w:name w:val="H5"/>
    <w:link w:val="H5Char"/>
    <w:uiPriority w:val="20"/>
    <w:locked/>
    <w:rsid w:val="0062438F"/>
    <w:pPr>
      <w:numPr>
        <w:ilvl w:val="4"/>
        <w:numId w:val="11"/>
      </w:numPr>
      <w:outlineLvl w:val="4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5Char">
    <w:name w:val="H5 Char"/>
    <w:basedOn w:val="bibChar"/>
    <w:link w:val="H5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6">
    <w:name w:val="H6"/>
    <w:link w:val="H6Char"/>
    <w:uiPriority w:val="20"/>
    <w:locked/>
    <w:rsid w:val="0062438F"/>
    <w:pPr>
      <w:numPr>
        <w:ilvl w:val="5"/>
        <w:numId w:val="11"/>
      </w:numPr>
      <w:outlineLvl w:val="5"/>
    </w:pPr>
    <w:rPr>
      <w:rFonts w:asciiTheme="majorBidi" w:hAnsiTheme="majorBidi" w:cstheme="majorBidi"/>
      <w:bCs/>
      <w:sz w:val="28"/>
      <w:szCs w:val="24"/>
      <w:lang w:val="en-US"/>
    </w:rPr>
  </w:style>
  <w:style w:type="character" w:customStyle="1" w:styleId="H6Char">
    <w:name w:val="H6 Char"/>
    <w:basedOn w:val="bibChar"/>
    <w:link w:val="H6"/>
    <w:uiPriority w:val="20"/>
    <w:rsid w:val="0062438F"/>
    <w:rPr>
      <w:rFonts w:asciiTheme="majorBidi" w:hAnsiTheme="majorBidi" w:cstheme="majorBidi"/>
      <w:bCs/>
      <w:sz w:val="28"/>
      <w:szCs w:val="24"/>
      <w:shd w:val="clear" w:color="auto" w:fill="FFFFFF"/>
      <w:lang w:val="en-US"/>
    </w:rPr>
  </w:style>
  <w:style w:type="paragraph" w:customStyle="1" w:styleId="H7">
    <w:name w:val="H7"/>
    <w:link w:val="H7Char"/>
    <w:uiPriority w:val="20"/>
    <w:locked/>
    <w:rsid w:val="0062438F"/>
    <w:pPr>
      <w:numPr>
        <w:ilvl w:val="6"/>
        <w:numId w:val="11"/>
      </w:numPr>
      <w:outlineLvl w:val="6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7Char">
    <w:name w:val="H7 Char"/>
    <w:basedOn w:val="bibChar"/>
    <w:link w:val="H7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8">
    <w:name w:val="H8"/>
    <w:link w:val="H8Char"/>
    <w:uiPriority w:val="20"/>
    <w:locked/>
    <w:rsid w:val="0062438F"/>
    <w:pPr>
      <w:numPr>
        <w:ilvl w:val="7"/>
        <w:numId w:val="11"/>
      </w:numPr>
      <w:outlineLvl w:val="7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8Char">
    <w:name w:val="H8 Char"/>
    <w:basedOn w:val="bibChar"/>
    <w:link w:val="H8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9">
    <w:name w:val="H9"/>
    <w:link w:val="H9Char"/>
    <w:uiPriority w:val="20"/>
    <w:locked/>
    <w:rsid w:val="0062438F"/>
    <w:pPr>
      <w:numPr>
        <w:ilvl w:val="8"/>
        <w:numId w:val="11"/>
      </w:numPr>
      <w:outlineLvl w:val="8"/>
    </w:pPr>
    <w:rPr>
      <w:rFonts w:asciiTheme="majorBidi" w:hAnsiTheme="majorBidi" w:cstheme="majorBidi"/>
      <w:bCs/>
      <w:sz w:val="26"/>
      <w:szCs w:val="24"/>
      <w:lang w:val="en-US"/>
    </w:rPr>
  </w:style>
  <w:style w:type="character" w:customStyle="1" w:styleId="H9Char">
    <w:name w:val="H9 Char"/>
    <w:basedOn w:val="bibChar"/>
    <w:link w:val="H9"/>
    <w:uiPriority w:val="20"/>
    <w:rsid w:val="0062438F"/>
    <w:rPr>
      <w:rFonts w:asciiTheme="majorBidi" w:hAnsiTheme="majorBidi" w:cstheme="majorBidi"/>
      <w:bCs/>
      <w:sz w:val="26"/>
      <w:szCs w:val="24"/>
      <w:shd w:val="clear" w:color="auto" w:fill="FFFFFF"/>
      <w:lang w:val="en-US"/>
    </w:rPr>
  </w:style>
  <w:style w:type="paragraph" w:customStyle="1" w:styleId="H1">
    <w:name w:val="H1"/>
    <w:link w:val="H1Char"/>
    <w:uiPriority w:val="20"/>
    <w:locked/>
    <w:rsid w:val="0062438F"/>
    <w:pPr>
      <w:widowControl w:val="0"/>
      <w:numPr>
        <w:numId w:val="11"/>
      </w:numPr>
      <w:autoSpaceDE w:val="0"/>
      <w:autoSpaceDN w:val="0"/>
      <w:adjustRightInd w:val="0"/>
      <w:spacing w:after="0" w:line="360" w:lineRule="auto"/>
      <w:jc w:val="both"/>
      <w:outlineLvl w:val="0"/>
    </w:pPr>
    <w:rPr>
      <w:rFonts w:asciiTheme="majorBidi" w:hAnsiTheme="majorBidi" w:cstheme="majorBidi"/>
      <w:bCs/>
      <w:sz w:val="34"/>
      <w:szCs w:val="28"/>
    </w:rPr>
  </w:style>
  <w:style w:type="character" w:customStyle="1" w:styleId="H1Char">
    <w:name w:val="H1 Char"/>
    <w:basedOn w:val="DefaultParagraphFont"/>
    <w:link w:val="H1"/>
    <w:uiPriority w:val="20"/>
    <w:rsid w:val="0062438F"/>
    <w:rPr>
      <w:rFonts w:asciiTheme="majorBidi" w:hAnsiTheme="majorBidi" w:cstheme="majorBidi"/>
      <w:bCs/>
      <w:sz w:val="34"/>
      <w:szCs w:val="28"/>
    </w:rPr>
  </w:style>
  <w:style w:type="paragraph" w:customStyle="1" w:styleId="H2">
    <w:name w:val="H2"/>
    <w:link w:val="H2Char"/>
    <w:uiPriority w:val="20"/>
    <w:locked/>
    <w:rsid w:val="0062438F"/>
    <w:pPr>
      <w:widowControl w:val="0"/>
      <w:numPr>
        <w:ilvl w:val="1"/>
        <w:numId w:val="11"/>
      </w:numPr>
      <w:autoSpaceDE w:val="0"/>
      <w:autoSpaceDN w:val="0"/>
      <w:adjustRightInd w:val="0"/>
      <w:spacing w:after="0" w:line="360" w:lineRule="auto"/>
      <w:jc w:val="both"/>
      <w:outlineLvl w:val="1"/>
    </w:pPr>
    <w:rPr>
      <w:rFonts w:asciiTheme="majorBidi" w:hAnsiTheme="majorBidi" w:cstheme="majorBidi"/>
      <w:bCs/>
      <w:sz w:val="32"/>
      <w:szCs w:val="28"/>
    </w:rPr>
  </w:style>
  <w:style w:type="character" w:customStyle="1" w:styleId="H2Char">
    <w:name w:val="H2 Char"/>
    <w:basedOn w:val="DefaultParagraphFont"/>
    <w:link w:val="H2"/>
    <w:uiPriority w:val="20"/>
    <w:rsid w:val="0062438F"/>
    <w:rPr>
      <w:rFonts w:asciiTheme="majorBidi" w:hAnsiTheme="majorBidi" w:cstheme="majorBidi"/>
      <w:bCs/>
      <w:sz w:val="32"/>
      <w:szCs w:val="28"/>
    </w:rPr>
  </w:style>
  <w:style w:type="paragraph" w:customStyle="1" w:styleId="H3">
    <w:name w:val="H3"/>
    <w:link w:val="H3Char"/>
    <w:uiPriority w:val="20"/>
    <w:locked/>
    <w:rsid w:val="0062438F"/>
    <w:pPr>
      <w:widowControl w:val="0"/>
      <w:numPr>
        <w:ilvl w:val="2"/>
        <w:numId w:val="11"/>
      </w:numPr>
      <w:autoSpaceDE w:val="0"/>
      <w:autoSpaceDN w:val="0"/>
      <w:adjustRightInd w:val="0"/>
      <w:spacing w:after="0" w:line="360" w:lineRule="auto"/>
      <w:jc w:val="both"/>
      <w:outlineLvl w:val="2"/>
    </w:pPr>
    <w:rPr>
      <w:rFonts w:asciiTheme="majorBidi" w:hAnsiTheme="majorBidi" w:cstheme="majorBidi"/>
      <w:bCs/>
      <w:sz w:val="30"/>
      <w:szCs w:val="28"/>
    </w:rPr>
  </w:style>
  <w:style w:type="character" w:customStyle="1" w:styleId="H3Char">
    <w:name w:val="H3 Char"/>
    <w:basedOn w:val="DefaultParagraphFont"/>
    <w:link w:val="H3"/>
    <w:uiPriority w:val="20"/>
    <w:rsid w:val="0062438F"/>
    <w:rPr>
      <w:rFonts w:asciiTheme="majorBidi" w:hAnsiTheme="majorBidi" w:cstheme="majorBidi"/>
      <w:bCs/>
      <w:sz w:val="30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6C53BE"/>
  </w:style>
  <w:style w:type="paragraph" w:styleId="BlockText">
    <w:name w:val="Block Text"/>
    <w:basedOn w:val="Normal"/>
    <w:uiPriority w:val="99"/>
    <w:unhideWhenUsed/>
    <w:rsid w:val="006C53B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6C53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3BE"/>
  </w:style>
  <w:style w:type="paragraph" w:styleId="BodyText2">
    <w:name w:val="Body Text 2"/>
    <w:basedOn w:val="Normal"/>
    <w:link w:val="BodyText2Char"/>
    <w:uiPriority w:val="99"/>
    <w:unhideWhenUsed/>
    <w:rsid w:val="006C53B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C53BE"/>
  </w:style>
  <w:style w:type="paragraph" w:styleId="BodyText3">
    <w:name w:val="Body Text 3"/>
    <w:basedOn w:val="Normal"/>
    <w:link w:val="BodyText3Char"/>
    <w:uiPriority w:val="99"/>
    <w:unhideWhenUsed/>
    <w:rsid w:val="006C53B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C53B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6C53B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6C53BE"/>
  </w:style>
  <w:style w:type="paragraph" w:styleId="BodyTextIndent">
    <w:name w:val="Body Text Indent"/>
    <w:basedOn w:val="Normal"/>
    <w:link w:val="BodyTextIndentChar"/>
    <w:uiPriority w:val="99"/>
    <w:unhideWhenUsed/>
    <w:rsid w:val="006C53B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C53BE"/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6C53BE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6C53BE"/>
  </w:style>
  <w:style w:type="paragraph" w:styleId="BodyTextIndent2">
    <w:name w:val="Body Text Indent 2"/>
    <w:basedOn w:val="Normal"/>
    <w:link w:val="BodyTextIndent2Char"/>
    <w:uiPriority w:val="99"/>
    <w:unhideWhenUsed/>
    <w:rsid w:val="006C53B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C53BE"/>
  </w:style>
  <w:style w:type="paragraph" w:styleId="BodyTextIndent3">
    <w:name w:val="Body Text Indent 3"/>
    <w:basedOn w:val="Normal"/>
    <w:link w:val="BodyTextIndent3Char"/>
    <w:uiPriority w:val="99"/>
    <w:unhideWhenUsed/>
    <w:rsid w:val="006C53B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C53BE"/>
    <w:rPr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6C53B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6C53BE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6C53BE"/>
  </w:style>
  <w:style w:type="paragraph" w:styleId="CommentText">
    <w:name w:val="annotation text"/>
    <w:basedOn w:val="Normal"/>
    <w:link w:val="CommentTextChar"/>
    <w:uiPriority w:val="99"/>
    <w:unhideWhenUsed/>
    <w:rsid w:val="006C53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3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C53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C53B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6C53BE"/>
  </w:style>
  <w:style w:type="character" w:customStyle="1" w:styleId="DateChar">
    <w:name w:val="Date Char"/>
    <w:basedOn w:val="DefaultParagraphFont"/>
    <w:link w:val="Date"/>
    <w:uiPriority w:val="99"/>
    <w:rsid w:val="006C53BE"/>
  </w:style>
  <w:style w:type="paragraph" w:styleId="DocumentMap">
    <w:name w:val="Document Map"/>
    <w:basedOn w:val="Normal"/>
    <w:link w:val="DocumentMapChar"/>
    <w:uiPriority w:val="99"/>
    <w:unhideWhenUsed/>
    <w:rsid w:val="006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C53B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6C53B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rsid w:val="006C53BE"/>
  </w:style>
  <w:style w:type="paragraph" w:styleId="EnvelopeAddress">
    <w:name w:val="envelope address"/>
    <w:basedOn w:val="Normal"/>
    <w:uiPriority w:val="99"/>
    <w:unhideWhenUsed/>
    <w:rsid w:val="006C53B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unhideWhenUsed/>
    <w:rsid w:val="006C53B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6C53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53BE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C53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C53B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C53B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C53B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C53B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C53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C53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C53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unhideWhenUsed/>
    <w:rsid w:val="006C53B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6C53B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53B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53B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6C53B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unhideWhenUsed/>
    <w:rsid w:val="006C53B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unhideWhenUsed/>
    <w:rsid w:val="006C53B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unhideWhenUsed/>
    <w:rsid w:val="006C53B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unhideWhenUsed/>
    <w:rsid w:val="006C53BE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unhideWhenUsed/>
    <w:rsid w:val="006C53BE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unhideWhenUsed/>
    <w:rsid w:val="006C53B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unhideWhenUsed/>
    <w:rsid w:val="006C53B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unhideWhenUsed/>
    <w:rsid w:val="006C53B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6C53B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3B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3BE"/>
    <w:rPr>
      <w:b/>
      <w:bCs/>
      <w:i/>
      <w:iCs/>
      <w:color w:val="4F81BD" w:themeColor="accent1"/>
    </w:rPr>
  </w:style>
  <w:style w:type="paragraph" w:styleId="List">
    <w:name w:val="List"/>
    <w:basedOn w:val="Normal"/>
    <w:uiPriority w:val="99"/>
    <w:unhideWhenUsed/>
    <w:rsid w:val="006C53BE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6C53BE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6C53BE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6C53BE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6C53BE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6C53B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6C53B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6C53B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unhideWhenUsed/>
    <w:rsid w:val="006C53B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C53B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unhideWhenUsed/>
    <w:rsid w:val="006C53B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6C53B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6C53B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6C53B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6C53B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6C53B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6C53B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unhideWhenUsed/>
    <w:rsid w:val="006C53B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unhideWhenUsed/>
    <w:rsid w:val="006C53B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unhideWhenUsed/>
    <w:rsid w:val="006C53BE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unhideWhenUsed/>
    <w:rsid w:val="006C53B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6C53B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unhideWhenUsed/>
    <w:rsid w:val="006C53B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6C53B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unhideWhenUsed/>
    <w:rsid w:val="006C53B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6C53B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6C53BE"/>
  </w:style>
  <w:style w:type="paragraph" w:styleId="PlainText">
    <w:name w:val="Plain Text"/>
    <w:basedOn w:val="Normal"/>
    <w:link w:val="PlainTextChar"/>
    <w:uiPriority w:val="99"/>
    <w:unhideWhenUsed/>
    <w:rsid w:val="006C53B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C53B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C53B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C53BE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6C53BE"/>
  </w:style>
  <w:style w:type="character" w:customStyle="1" w:styleId="SalutationChar">
    <w:name w:val="Salutation Char"/>
    <w:basedOn w:val="DefaultParagraphFont"/>
    <w:link w:val="Salutation"/>
    <w:uiPriority w:val="99"/>
    <w:rsid w:val="006C53BE"/>
  </w:style>
  <w:style w:type="paragraph" w:styleId="Signature">
    <w:name w:val="Signature"/>
    <w:basedOn w:val="Normal"/>
    <w:link w:val="SignatureChar"/>
    <w:uiPriority w:val="99"/>
    <w:unhideWhenUsed/>
    <w:rsid w:val="006C53BE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6C53BE"/>
  </w:style>
  <w:style w:type="paragraph" w:styleId="Subtitle">
    <w:name w:val="Subtitle"/>
    <w:basedOn w:val="Normal"/>
    <w:next w:val="Normal"/>
    <w:link w:val="SubtitleChar"/>
    <w:uiPriority w:val="11"/>
    <w:qFormat/>
    <w:rsid w:val="006C53B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53B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6C53B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unhideWhenUsed/>
    <w:rsid w:val="006C53BE"/>
    <w:pPr>
      <w:spacing w:after="0"/>
    </w:pPr>
  </w:style>
  <w:style w:type="paragraph" w:styleId="TOAHeading">
    <w:name w:val="toa heading"/>
    <w:basedOn w:val="Normal"/>
    <w:next w:val="Normal"/>
    <w:uiPriority w:val="99"/>
    <w:unhideWhenUsed/>
    <w:rsid w:val="006C53B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C53B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53B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C53B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C53B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6C53B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6C53B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6C53B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6C53B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6C53B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6C53BE"/>
    <w:pPr>
      <w:outlineLvl w:val="9"/>
    </w:pPr>
  </w:style>
  <w:style w:type="character" w:styleId="BookTitle">
    <w:name w:val="Book Title"/>
    <w:basedOn w:val="DefaultParagraphFont"/>
    <w:uiPriority w:val="33"/>
    <w:qFormat/>
    <w:rsid w:val="006C53BE"/>
    <w:rPr>
      <w:b/>
      <w:bCs/>
      <w:smallCaps/>
      <w:spacing w:val="5"/>
    </w:rPr>
  </w:style>
  <w:style w:type="character" w:styleId="CommentReference">
    <w:name w:val="annotation reference"/>
    <w:basedOn w:val="DefaultParagraphFont"/>
    <w:uiPriority w:val="99"/>
    <w:unhideWhenUsed/>
    <w:rsid w:val="006C53BE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53BE"/>
    <w:rPr>
      <w:i/>
      <w:iCs/>
    </w:rPr>
  </w:style>
  <w:style w:type="character" w:styleId="FootnoteReference">
    <w:name w:val="footnote reference"/>
    <w:basedOn w:val="DefaultParagraphFont"/>
    <w:uiPriority w:val="99"/>
    <w:unhideWhenUsed/>
    <w:rsid w:val="006C53BE"/>
    <w:rPr>
      <w:vertAlign w:val="superscript"/>
    </w:rPr>
  </w:style>
  <w:style w:type="character" w:styleId="HTMLAcronym">
    <w:name w:val="HTML Acronym"/>
    <w:basedOn w:val="DefaultParagraphFont"/>
    <w:uiPriority w:val="99"/>
    <w:unhideWhenUsed/>
    <w:rsid w:val="006C53BE"/>
  </w:style>
  <w:style w:type="character" w:styleId="HTMLCite">
    <w:name w:val="HTML Cite"/>
    <w:basedOn w:val="DefaultParagraphFont"/>
    <w:uiPriority w:val="99"/>
    <w:unhideWhenUsed/>
    <w:rsid w:val="006C53BE"/>
    <w:rPr>
      <w:i/>
      <w:iCs/>
    </w:rPr>
  </w:style>
  <w:style w:type="character" w:styleId="HTMLCode">
    <w:name w:val="HTML Code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6C53BE"/>
    <w:rPr>
      <w:i/>
      <w:iCs/>
    </w:rPr>
  </w:style>
  <w:style w:type="character" w:styleId="HTMLKeyboard">
    <w:name w:val="HTML Keyboard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6C53B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unhideWhenUsed/>
    <w:rsid w:val="006C53BE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unhideWhenUsed/>
    <w:rsid w:val="006C53B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C53BE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6C53BE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unhideWhenUsed/>
    <w:rsid w:val="006C53BE"/>
  </w:style>
  <w:style w:type="character" w:styleId="PageNumber">
    <w:name w:val="page number"/>
    <w:basedOn w:val="DefaultParagraphFont"/>
    <w:unhideWhenUsed/>
    <w:rsid w:val="006C53BE"/>
  </w:style>
  <w:style w:type="character" w:styleId="PlaceholderText">
    <w:name w:val="Placeholder Text"/>
    <w:basedOn w:val="DefaultParagraphFont"/>
    <w:uiPriority w:val="99"/>
    <w:rsid w:val="006C53B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6C53BE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6C53BE"/>
    <w:rPr>
      <w:smallCaps/>
      <w:color w:val="C0504D" w:themeColor="accent2"/>
      <w:u w:val="single"/>
    </w:rPr>
  </w:style>
  <w:style w:type="paragraph" w:customStyle="1" w:styleId="Float-Caption">
    <w:name w:val="Float-Caption"/>
    <w:link w:val="Float-CaptionChar"/>
    <w:uiPriority w:val="20"/>
    <w:locked/>
    <w:rsid w:val="00703F08"/>
    <w:pPr>
      <w:spacing w:line="360" w:lineRule="auto"/>
    </w:pPr>
    <w:rPr>
      <w:rFonts w:ascii="Times New Roman" w:hAnsi="Times New Roman" w:cs="Times New Roman"/>
      <w:bCs/>
    </w:rPr>
  </w:style>
  <w:style w:type="character" w:customStyle="1" w:styleId="Float-CaptionChar">
    <w:name w:val="Float-Caption Char"/>
    <w:basedOn w:val="DefaultParagraphFont"/>
    <w:link w:val="Float-Caption"/>
    <w:uiPriority w:val="20"/>
    <w:rsid w:val="00703F08"/>
    <w:rPr>
      <w:rFonts w:ascii="Times New Roman" w:hAnsi="Times New Roman" w:cs="Times New Roman"/>
      <w:bCs/>
    </w:rPr>
  </w:style>
  <w:style w:type="paragraph" w:customStyle="1" w:styleId="TableContents">
    <w:name w:val="Table Contents"/>
    <w:basedOn w:val="Normal"/>
    <w:rsid w:val="00B06688"/>
    <w:pPr>
      <w:suppressLineNumber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customStyle="1" w:styleId="Onopgemaaktetabel11">
    <w:name w:val="Onopgemaakte tabel 11"/>
    <w:basedOn w:val="TableNormal"/>
    <w:uiPriority w:val="41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Onopgemaaktetabel32">
    <w:name w:val="Onopgemaakte tabel 32"/>
    <w:basedOn w:val="TableNormal"/>
    <w:uiPriority w:val="99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3F4185"/>
    <w:pPr>
      <w:spacing w:after="0" w:line="240" w:lineRule="auto"/>
    </w:pPr>
    <w:rPr>
      <w:rFonts w:ascii="Calibri" w:eastAsia="Calibri" w:hAnsi="Calibri" w:cs="Times New Roman"/>
      <w:sz w:val="20"/>
      <w:szCs w:val="20"/>
      <w:lang w:val="nl-NL" w:eastAsia="nl-N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1doc">
    <w:name w:val="A1_doc"/>
    <w:rsid w:val="00AF7021"/>
    <w:rPr>
      <w:color w:val="000000"/>
      <w:sz w:val="18"/>
      <w:szCs w:val="18"/>
    </w:rPr>
  </w:style>
  <w:style w:type="paragraph" w:customStyle="1" w:styleId="A2">
    <w:name w:val="A2"/>
    <w:link w:val="A2Char"/>
    <w:uiPriority w:val="20"/>
    <w:locked/>
    <w:rsid w:val="00AF7021"/>
    <w:pPr>
      <w:numPr>
        <w:ilvl w:val="1"/>
        <w:numId w:val="12"/>
      </w:numPr>
      <w:spacing w:after="0" w:line="240" w:lineRule="auto"/>
      <w:outlineLvl w:val="1"/>
    </w:pPr>
    <w:rPr>
      <w:rFonts w:ascii="Times New Roman" w:eastAsia="Calibri" w:hAnsi="Times New Roman" w:cs="Times New Roman"/>
      <w:sz w:val="32"/>
      <w:szCs w:val="24"/>
      <w:lang w:val="en-US" w:eastAsia="en-US"/>
    </w:rPr>
  </w:style>
  <w:style w:type="character" w:customStyle="1" w:styleId="A2Char">
    <w:name w:val="A2 Char"/>
    <w:basedOn w:val="keywordChar"/>
    <w:link w:val="A2"/>
    <w:uiPriority w:val="20"/>
    <w:rsid w:val="00AF7021"/>
    <w:rPr>
      <w:rFonts w:ascii="Times New Roman" w:eastAsia="Calibri" w:hAnsi="Times New Roman" w:cs="Times New Roman"/>
      <w:sz w:val="32"/>
      <w:szCs w:val="24"/>
      <w:lang w:val="en-US" w:eastAsia="en-US"/>
    </w:rPr>
  </w:style>
  <w:style w:type="paragraph" w:customStyle="1" w:styleId="A3">
    <w:name w:val="A3"/>
    <w:link w:val="A3Char"/>
    <w:uiPriority w:val="20"/>
    <w:locked/>
    <w:rsid w:val="00AF7021"/>
    <w:pPr>
      <w:numPr>
        <w:ilvl w:val="2"/>
        <w:numId w:val="12"/>
      </w:numPr>
      <w:spacing w:after="0" w:line="240" w:lineRule="auto"/>
      <w:outlineLvl w:val="2"/>
    </w:pPr>
    <w:rPr>
      <w:rFonts w:ascii="Times New Roman" w:eastAsia="Calibri" w:hAnsi="Times New Roman" w:cs="Times New Roman"/>
      <w:sz w:val="30"/>
      <w:szCs w:val="24"/>
      <w:lang w:val="en-US" w:eastAsia="en-US"/>
    </w:rPr>
  </w:style>
  <w:style w:type="character" w:customStyle="1" w:styleId="A3Char">
    <w:name w:val="A3 Char"/>
    <w:basedOn w:val="keywordChar"/>
    <w:link w:val="A3"/>
    <w:uiPriority w:val="20"/>
    <w:rsid w:val="00AF7021"/>
    <w:rPr>
      <w:rFonts w:ascii="Times New Roman" w:eastAsia="Calibri" w:hAnsi="Times New Roman" w:cs="Times New Roman"/>
      <w:sz w:val="30"/>
      <w:szCs w:val="24"/>
      <w:lang w:val="en-US" w:eastAsia="en-US"/>
    </w:rPr>
  </w:style>
  <w:style w:type="paragraph" w:customStyle="1" w:styleId="A4">
    <w:name w:val="A4"/>
    <w:link w:val="A4Char"/>
    <w:uiPriority w:val="20"/>
    <w:locked/>
    <w:rsid w:val="00AF7021"/>
    <w:pPr>
      <w:numPr>
        <w:ilvl w:val="3"/>
        <w:numId w:val="12"/>
      </w:numPr>
      <w:spacing w:after="0" w:line="240" w:lineRule="auto"/>
      <w:outlineLvl w:val="3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4Char">
    <w:name w:val="A4 Char"/>
    <w:basedOn w:val="keywordChar"/>
    <w:link w:val="A4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1">
    <w:name w:val="A1"/>
    <w:link w:val="A1Char"/>
    <w:uiPriority w:val="20"/>
    <w:locked/>
    <w:rsid w:val="00AF7021"/>
    <w:pPr>
      <w:numPr>
        <w:numId w:val="12"/>
      </w:numPr>
      <w:autoSpaceDE w:val="0"/>
      <w:autoSpaceDN w:val="0"/>
      <w:adjustRightInd w:val="0"/>
      <w:spacing w:after="0" w:line="360" w:lineRule="auto"/>
      <w:outlineLvl w:val="0"/>
    </w:pPr>
    <w:rPr>
      <w:rFonts w:ascii="Times New Roman" w:eastAsia="Calibri" w:hAnsi="Times New Roman" w:cs="Times New Roman"/>
      <w:sz w:val="34"/>
      <w:szCs w:val="24"/>
      <w:lang w:val="en-US" w:eastAsia="en-US"/>
    </w:rPr>
  </w:style>
  <w:style w:type="character" w:customStyle="1" w:styleId="A1Char">
    <w:name w:val="A1 Char"/>
    <w:basedOn w:val="DefaultParagraphFont"/>
    <w:link w:val="A1"/>
    <w:uiPriority w:val="20"/>
    <w:rsid w:val="00AF7021"/>
    <w:rPr>
      <w:rFonts w:ascii="Times New Roman" w:eastAsia="Calibri" w:hAnsi="Times New Roman" w:cs="Times New Roman"/>
      <w:sz w:val="34"/>
      <w:szCs w:val="24"/>
      <w:lang w:val="en-US" w:eastAsia="en-US"/>
    </w:rPr>
  </w:style>
  <w:style w:type="paragraph" w:customStyle="1" w:styleId="A5">
    <w:name w:val="A5"/>
    <w:link w:val="A5Char"/>
    <w:uiPriority w:val="20"/>
    <w:locked/>
    <w:rsid w:val="00AF7021"/>
    <w:pPr>
      <w:numPr>
        <w:ilvl w:val="4"/>
        <w:numId w:val="12"/>
      </w:numPr>
      <w:spacing w:after="0" w:line="240" w:lineRule="auto"/>
      <w:outlineLvl w:val="4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5Char">
    <w:name w:val="A5 Char"/>
    <w:basedOn w:val="keywordChar"/>
    <w:link w:val="A5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6">
    <w:name w:val="A6"/>
    <w:link w:val="A6Char"/>
    <w:uiPriority w:val="20"/>
    <w:locked/>
    <w:rsid w:val="00AF7021"/>
    <w:pPr>
      <w:numPr>
        <w:ilvl w:val="5"/>
        <w:numId w:val="12"/>
      </w:numPr>
      <w:spacing w:after="0" w:line="240" w:lineRule="auto"/>
      <w:outlineLvl w:val="5"/>
    </w:pPr>
    <w:rPr>
      <w:rFonts w:ascii="Times New Roman" w:eastAsia="Calibri" w:hAnsi="Times New Roman" w:cs="Times New Roman"/>
      <w:sz w:val="28"/>
      <w:szCs w:val="24"/>
      <w:lang w:val="en-US" w:eastAsia="en-US"/>
    </w:rPr>
  </w:style>
  <w:style w:type="character" w:customStyle="1" w:styleId="A6Char">
    <w:name w:val="A6 Char"/>
    <w:basedOn w:val="keywordChar"/>
    <w:link w:val="A6"/>
    <w:uiPriority w:val="20"/>
    <w:rsid w:val="00AF7021"/>
    <w:rPr>
      <w:rFonts w:ascii="Times New Roman" w:eastAsia="Calibri" w:hAnsi="Times New Roman" w:cs="Times New Roman"/>
      <w:sz w:val="28"/>
      <w:szCs w:val="24"/>
      <w:lang w:val="en-US" w:eastAsia="en-US"/>
    </w:rPr>
  </w:style>
  <w:style w:type="paragraph" w:customStyle="1" w:styleId="A7">
    <w:name w:val="A7"/>
    <w:link w:val="A7Char"/>
    <w:uiPriority w:val="20"/>
    <w:locked/>
    <w:rsid w:val="00AF7021"/>
    <w:pPr>
      <w:numPr>
        <w:ilvl w:val="6"/>
        <w:numId w:val="12"/>
      </w:numPr>
      <w:spacing w:after="0" w:line="240" w:lineRule="auto"/>
      <w:outlineLvl w:val="6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7Char">
    <w:name w:val="A7 Char"/>
    <w:basedOn w:val="keywordChar"/>
    <w:link w:val="A7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paragraph" w:customStyle="1" w:styleId="A8">
    <w:name w:val="A8"/>
    <w:link w:val="A8Char"/>
    <w:uiPriority w:val="20"/>
    <w:locked/>
    <w:rsid w:val="00AF7021"/>
    <w:pPr>
      <w:numPr>
        <w:ilvl w:val="7"/>
        <w:numId w:val="12"/>
      </w:numPr>
      <w:spacing w:after="0" w:line="240" w:lineRule="auto"/>
      <w:outlineLvl w:val="7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8Char">
    <w:name w:val="A8 Char"/>
    <w:basedOn w:val="keywordChar"/>
    <w:link w:val="A8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paragraph" w:customStyle="1" w:styleId="A9">
    <w:name w:val="A9"/>
    <w:link w:val="A9Char"/>
    <w:uiPriority w:val="20"/>
    <w:locked/>
    <w:rsid w:val="00AF7021"/>
    <w:pPr>
      <w:numPr>
        <w:ilvl w:val="8"/>
        <w:numId w:val="12"/>
      </w:numPr>
      <w:spacing w:after="0" w:line="240" w:lineRule="auto"/>
      <w:outlineLvl w:val="8"/>
    </w:pPr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A9Char">
    <w:name w:val="A9 Char"/>
    <w:basedOn w:val="keywordChar"/>
    <w:link w:val="A9"/>
    <w:uiPriority w:val="20"/>
    <w:rsid w:val="00AF7021"/>
    <w:rPr>
      <w:rFonts w:ascii="Times New Roman" w:eastAsia="Calibri" w:hAnsi="Times New Roman" w:cs="Times New Roman"/>
      <w:sz w:val="26"/>
      <w:szCs w:val="24"/>
      <w:lang w:val="en-US" w:eastAsia="en-US"/>
    </w:rPr>
  </w:style>
  <w:style w:type="character" w:customStyle="1" w:styleId="DefaultChar">
    <w:name w:val="Default Char"/>
    <w:basedOn w:val="DefaultParagraphFont"/>
    <w:link w:val="Default"/>
    <w:rsid w:val="00AF7021"/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rsid w:val="00AF7021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69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pice3G xmlns="http://www.spi-global.com/XED/S3G"/>
</file>

<file path=customXml/item2.xml><?xml version="1.0" encoding="utf-8"?>
<BibVerified xmlns="http://www.spi-global.com/XED/S3G">
  <citation xmlns="http://www.spi-global.com/XED/S3G" id="60689305">10_2214_AJR_12_8507</citation>
  <citation xmlns="http://www.spi-global.com/XED/S3G" id="338438796">10_1016_S0730_725X_03_00192_9</citation>
  <citation xmlns="http://www.spi-global.com/XED/S3G" id="792415334">10_1054_BRST_2002_0452</citation>
  <citation xmlns="http://www.spi-global.com/XED/S3G" id="1752003975">10_1007_S003300000498</citation>
  <citation xmlns="http://www.spi-global.com/XED/S3G" id="2240275636">10_1016_J_CRAD_2008_02_012</citation>
  <citation xmlns="http://www.spi-global.com/XED/S3G" id="2524205612">10_2214_AJR_04_1908</citation>
  <citation xmlns="http://www.spi-global.com/XED/S3G" id="2673364720">10_1007_S00330_012_2742_5</citation>
  <citation xmlns="http://www.spi-global.com/XED/S3G" id="3397757218">10_1097_RCT_0000000000000832</citation>
  <citation xmlns="http://www.spi-global.com/XED/S3G" id="3644520315">10_1016_J_EJRAD_2014_05_015</citation>
  <citation xmlns="http://www.spi-global.com/XED/S3G" id="3877181754">10_1200_JCO_2007_15_2108</citation>
  <citation xmlns="http://www.spi-global.com/XED/S3G" id="4089706994">10_1001_JAMA_2014_6095</citation>
</BibVerified>
</file>

<file path=customXml/item3.xml><?xml version="1.0" encoding="utf-8"?>
<BibVerifiedID xmlns="http://www.spi-global.com/XED/S3G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9A159-6EAF-4D95-B227-A946C4693DFB}">
  <ds:schemaRefs>
    <ds:schemaRef ds:uri="http://www.spi-global.com/XED/S3G"/>
  </ds:schemaRefs>
</ds:datastoreItem>
</file>

<file path=customXml/itemProps2.xml><?xml version="1.0" encoding="utf-8"?>
<ds:datastoreItem xmlns:ds="http://schemas.openxmlformats.org/officeDocument/2006/customXml" ds:itemID="{7293FE58-FC32-4FFC-A989-A8F9D5CF65BA}">
  <ds:schemaRefs>
    <ds:schemaRef ds:uri="http://www.spi-global.com/XED/S3G"/>
  </ds:schemaRefs>
</ds:datastoreItem>
</file>

<file path=customXml/itemProps3.xml><?xml version="1.0" encoding="utf-8"?>
<ds:datastoreItem xmlns:ds="http://schemas.openxmlformats.org/officeDocument/2006/customXml" ds:itemID="{D7F400F6-F10C-4D1A-85B3-B63F580E95A3}">
  <ds:schemaRefs>
    <ds:schemaRef ds:uri="http://www.spi-global.com/XED/S3G"/>
  </ds:schemaRefs>
</ds:datastoreItem>
</file>

<file path=customXml/itemProps4.xml><?xml version="1.0" encoding="utf-8"?>
<ds:datastoreItem xmlns:ds="http://schemas.openxmlformats.org/officeDocument/2006/customXml" ds:itemID="{96DB4244-92A3-4B42-9E12-160F99DD5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18</Words>
  <Characters>1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value of CESM in the evaluation of intraductal breast papilloma: A comparative study with DCE-MRI</vt:lpstr>
    </vt:vector>
  </TitlesOfParts>
  <Company>Hewlett-Packard</Company>
  <LinksUpToDate>false</LinksUpToDate>
  <CharactersWithSpaces>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value of CESM in the evaluation of intraductal breast papilloma: A comparative study with DCE-MRI</dc:title>
  <dc:creator>Rania Hegazy; Lamia Adel; Rabab Yasin</dc:creator>
  <cp:keywords>Rania Hegazy; Lamia Adel; Rabab Yasin</cp:keywords>
  <dc:description>By CUC_Global.</dc:description>
  <cp:lastModifiedBy>S3G_Reference_Citation_Sequence</cp:lastModifiedBy>
  <cp:revision>100</cp:revision>
  <cp:lastPrinted>2019-12-21T08:16:00Z</cp:lastPrinted>
  <dcterms:created xsi:type="dcterms:W3CDTF">2019-12-21T08:16:00Z</dcterms:created>
  <dcterms:modified xsi:type="dcterms:W3CDTF">2020-05-07T07:44:00Z</dcterms:modified>
</cp:coreProperties>
</file>